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3523" w:rsidRPr="00AF3523" w:rsidRDefault="00AF3523" w:rsidP="00AF3523">
      <w:pPr>
        <w:spacing w:line="360" w:lineRule="auto"/>
        <w:jc w:val="center"/>
        <w:rPr>
          <w:rFonts w:eastAsia="Times" w:cs="Times New Roman"/>
          <w:b/>
          <w:color w:val="4472C4" w:themeColor="accent1"/>
          <w:sz w:val="32"/>
          <w:szCs w:val="32"/>
          <w:lang w:val="vi-VN"/>
        </w:rPr>
      </w:pPr>
      <w:r w:rsidRPr="00AF3523">
        <w:rPr>
          <w:rFonts w:eastAsia="Times" w:cs="Times New Roman"/>
          <w:b/>
          <w:color w:val="4472C4" w:themeColor="accent1"/>
          <w:sz w:val="32"/>
          <w:szCs w:val="32"/>
          <w:lang w:val="vi-VN"/>
        </w:rPr>
        <w:t>TRƯỜNG ĐẠI HỌC KINH TẾ - ĐẠI HỌC ĐÀ NẴNG</w:t>
      </w:r>
    </w:p>
    <w:p w:rsidR="002B1F38" w:rsidRDefault="00AF3523" w:rsidP="00AF3523">
      <w:pPr>
        <w:spacing w:line="360" w:lineRule="auto"/>
        <w:jc w:val="center"/>
        <w:rPr>
          <w:rFonts w:eastAsia="Times" w:cs="Times New Roman"/>
          <w:b/>
          <w:color w:val="4472C4" w:themeColor="accent1"/>
          <w:sz w:val="32"/>
          <w:szCs w:val="32"/>
          <w:u w:val="single"/>
          <w:lang w:val="vi-VN"/>
        </w:rPr>
      </w:pPr>
      <w:r w:rsidRPr="00AF3523">
        <w:rPr>
          <w:rFonts w:eastAsia="Times" w:cs="Times New Roman"/>
          <w:b/>
          <w:color w:val="4472C4" w:themeColor="accent1"/>
          <w:sz w:val="32"/>
          <w:szCs w:val="32"/>
          <w:u w:val="single"/>
          <w:lang w:val="vi-VN"/>
        </w:rPr>
        <w:t>KHOA THỐNG KÊ – TIN HỌC</w:t>
      </w:r>
    </w:p>
    <w:p w:rsidR="00AF3523" w:rsidRDefault="00AF3523" w:rsidP="00AF3523">
      <w:pPr>
        <w:spacing w:line="360" w:lineRule="auto"/>
        <w:jc w:val="center"/>
        <w:rPr>
          <w:rFonts w:eastAsia="Times" w:cs="Times New Roman"/>
          <w:b/>
          <w:color w:val="4472C4" w:themeColor="accent1"/>
          <w:sz w:val="32"/>
          <w:szCs w:val="32"/>
          <w:u w:val="single"/>
          <w:lang w:val="vi-VN"/>
        </w:rPr>
      </w:pPr>
      <w:r w:rsidRPr="00AF3523">
        <w:rPr>
          <w:noProof/>
          <w:color w:val="4472C4" w:themeColor="accent1"/>
          <w:sz w:val="32"/>
          <w:szCs w:val="32"/>
        </w:rPr>
        <w:drawing>
          <wp:anchor distT="0" distB="0" distL="114300" distR="114300" simplePos="0" relativeHeight="251661312" behindDoc="0" locked="0" layoutInCell="1" hidden="0" allowOverlap="1" wp14:anchorId="74A68F5A" wp14:editId="34D67884">
            <wp:simplePos x="0" y="0"/>
            <wp:positionH relativeFrom="margin">
              <wp:align>center</wp:align>
            </wp:positionH>
            <wp:positionV relativeFrom="margin">
              <wp:posOffset>1320800</wp:posOffset>
            </wp:positionV>
            <wp:extent cx="2141220" cy="2141220"/>
            <wp:effectExtent l="0" t="0" r="0" b="0"/>
            <wp:wrapTopAndBottom/>
            <wp:docPr id="5" name="image1.png" descr="Hệ thống quản lý khoa học"/>
            <wp:cNvGraphicFramePr/>
            <a:graphic xmlns:a="http://schemas.openxmlformats.org/drawingml/2006/main">
              <a:graphicData uri="http://schemas.openxmlformats.org/drawingml/2006/picture">
                <pic:pic xmlns:pic="http://schemas.openxmlformats.org/drawingml/2006/picture">
                  <pic:nvPicPr>
                    <pic:cNvPr id="0" name="image1.png" descr="Hệ thống quản lý khoa học"/>
                    <pic:cNvPicPr preferRelativeResize="0"/>
                  </pic:nvPicPr>
                  <pic:blipFill>
                    <a:blip r:embed="rId8"/>
                    <a:srcRect/>
                    <a:stretch>
                      <a:fillRect/>
                    </a:stretch>
                  </pic:blipFill>
                  <pic:spPr>
                    <a:xfrm>
                      <a:off x="0" y="0"/>
                      <a:ext cx="2141220" cy="2141220"/>
                    </a:xfrm>
                    <a:prstGeom prst="rect">
                      <a:avLst/>
                    </a:prstGeom>
                    <a:ln/>
                  </pic:spPr>
                </pic:pic>
              </a:graphicData>
            </a:graphic>
          </wp:anchor>
        </w:drawing>
      </w:r>
    </w:p>
    <w:p w:rsidR="00AF3523" w:rsidRPr="00AF3523" w:rsidRDefault="00AF3523" w:rsidP="00AF3523">
      <w:pPr>
        <w:spacing w:line="360" w:lineRule="auto"/>
        <w:rPr>
          <w:rFonts w:eastAsia="Times" w:cs="Times New Roman"/>
          <w:b/>
          <w:color w:val="4472C4" w:themeColor="accent1"/>
          <w:sz w:val="32"/>
          <w:szCs w:val="32"/>
          <w:u w:val="single"/>
          <w:lang w:val="vi-VN"/>
        </w:rPr>
      </w:pPr>
    </w:p>
    <w:p w:rsidR="002B1F38" w:rsidRPr="00AF3523" w:rsidRDefault="002B1F38" w:rsidP="002B1F38">
      <w:pPr>
        <w:pBdr>
          <w:top w:val="single" w:sz="6" w:space="6" w:color="4F81BD"/>
          <w:left w:val="nil"/>
          <w:bottom w:val="single" w:sz="6" w:space="6" w:color="4F81BD"/>
          <w:right w:val="nil"/>
          <w:between w:val="nil"/>
        </w:pBdr>
        <w:spacing w:after="240" w:line="240" w:lineRule="auto"/>
        <w:jc w:val="center"/>
        <w:rPr>
          <w:smallCaps/>
          <w:color w:val="4F81BD"/>
          <w:sz w:val="68"/>
          <w:szCs w:val="68"/>
        </w:rPr>
      </w:pPr>
      <w:r w:rsidRPr="00AF3523">
        <w:rPr>
          <w:smallCaps/>
          <w:color w:val="4F81BD"/>
          <w:sz w:val="68"/>
          <w:szCs w:val="68"/>
        </w:rPr>
        <w:t>BIÊN BẢN PHỎNG VẤN</w:t>
      </w:r>
    </w:p>
    <w:p w:rsidR="002B1F38" w:rsidRDefault="00AF3523" w:rsidP="002B1F38">
      <w:pPr>
        <w:pBdr>
          <w:top w:val="nil"/>
          <w:left w:val="nil"/>
          <w:bottom w:val="nil"/>
          <w:right w:val="nil"/>
          <w:between w:val="nil"/>
        </w:pBdr>
        <w:spacing w:before="480" w:line="240" w:lineRule="auto"/>
        <w:jc w:val="center"/>
        <w:rPr>
          <w:color w:val="4F81BD"/>
        </w:rPr>
      </w:pPr>
      <w:r>
        <w:rPr>
          <w:noProof/>
          <w:color w:val="4F81BD"/>
        </w:rPr>
        <mc:AlternateContent>
          <mc:Choice Requires="wps">
            <w:drawing>
              <wp:anchor distT="0" distB="0" distL="114300" distR="114300" simplePos="0" relativeHeight="251660288" behindDoc="1" locked="0" layoutInCell="1" hidden="0" allowOverlap="1" wp14:anchorId="7BB5E0F8" wp14:editId="0B847C70">
                <wp:simplePos x="0" y="0"/>
                <wp:positionH relativeFrom="margin">
                  <wp:posOffset>-280670</wp:posOffset>
                </wp:positionH>
                <wp:positionV relativeFrom="margin">
                  <wp:posOffset>5342727</wp:posOffset>
                </wp:positionV>
                <wp:extent cx="6572250" cy="1316990"/>
                <wp:effectExtent l="0" t="0" r="0" b="16510"/>
                <wp:wrapTight wrapText="bothSides">
                  <wp:wrapPolygon edited="0">
                    <wp:start x="0" y="0"/>
                    <wp:lineTo x="0" y="21558"/>
                    <wp:lineTo x="21537" y="21558"/>
                    <wp:lineTo x="21537" y="0"/>
                    <wp:lineTo x="0" y="0"/>
                  </wp:wrapPolygon>
                </wp:wrapTight>
                <wp:docPr id="4" name="Rectangle 4"/>
                <wp:cNvGraphicFramePr/>
                <a:graphic xmlns:a="http://schemas.openxmlformats.org/drawingml/2006/main">
                  <a:graphicData uri="http://schemas.microsoft.com/office/word/2010/wordprocessingShape">
                    <wps:wsp>
                      <wps:cNvSpPr/>
                      <wps:spPr>
                        <a:xfrm>
                          <a:off x="0" y="0"/>
                          <a:ext cx="6572250" cy="1316990"/>
                        </a:xfrm>
                        <a:prstGeom prst="rect">
                          <a:avLst/>
                        </a:prstGeom>
                        <a:noFill/>
                        <a:ln>
                          <a:noFill/>
                        </a:ln>
                      </wps:spPr>
                      <wps:txbx>
                        <w:txbxContent>
                          <w:p w:rsidR="00AF3523" w:rsidRDefault="002B1F38" w:rsidP="00AF3523">
                            <w:pPr>
                              <w:spacing w:after="40" w:line="480" w:lineRule="auto"/>
                              <w:ind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MÔN</w:t>
                            </w:r>
                            <w:r w:rsidR="00AF3523">
                              <w:rPr>
                                <w:rFonts w:eastAsia="Cambria" w:cs="Times New Roman"/>
                                <w:smallCaps/>
                                <w:color w:val="4F81BD"/>
                                <w:sz w:val="32"/>
                                <w:szCs w:val="32"/>
                                <w:lang w:val="vi-VN"/>
                              </w:rPr>
                              <w:t xml:space="preserve"> HỌC</w:t>
                            </w:r>
                            <w:r w:rsidRPr="00AF3523">
                              <w:rPr>
                                <w:rFonts w:eastAsia="Cambria" w:cs="Times New Roman"/>
                                <w:smallCaps/>
                                <w:color w:val="4F81BD"/>
                                <w:sz w:val="32"/>
                                <w:szCs w:val="32"/>
                              </w:rPr>
                              <w:t>: PHÂN TÍCH VÀ THIẾT KẾ HỆ THỐNG THÔNG TIN</w:t>
                            </w:r>
                          </w:p>
                          <w:p w:rsidR="002B1F38" w:rsidRPr="00AF3523" w:rsidRDefault="002B1F38" w:rsidP="00AF3523">
                            <w:pPr>
                              <w:spacing w:after="40" w:line="480" w:lineRule="auto"/>
                              <w:ind w:left="2160"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GIẢNG VIÊN: CAO THỊ NHÂM</w:t>
                            </w:r>
                          </w:p>
                          <w:p w:rsidR="00AF3523" w:rsidRPr="00AF3523" w:rsidRDefault="00AF3523" w:rsidP="00AF3523">
                            <w:pPr>
                              <w:spacing w:line="480" w:lineRule="auto"/>
                              <w:ind w:left="2160" w:firstLine="720"/>
                              <w:textDirection w:val="btLr"/>
                              <w:rPr>
                                <w:rFonts w:eastAsia="Cambria" w:cs="Times New Roman"/>
                                <w:color w:val="4F81BD"/>
                                <w:sz w:val="32"/>
                                <w:szCs w:val="32"/>
                              </w:rPr>
                            </w:pPr>
                            <w:r>
                              <w:rPr>
                                <w:rFonts w:eastAsia="Cambria" w:cs="Times New Roman"/>
                                <w:color w:val="4F81BD"/>
                                <w:sz w:val="32"/>
                                <w:szCs w:val="32"/>
                                <w:lang w:val="vi-VN"/>
                              </w:rPr>
                              <w:t xml:space="preserve">LỚP: </w:t>
                            </w:r>
                            <w:r w:rsidR="002B1F38" w:rsidRPr="00AF3523">
                              <w:rPr>
                                <w:rFonts w:eastAsia="Cambria" w:cs="Times New Roman"/>
                                <w:color w:val="4F81BD"/>
                                <w:sz w:val="32"/>
                                <w:szCs w:val="32"/>
                              </w:rPr>
                              <w:t>47K14</w:t>
                            </w:r>
                            <w:r>
                              <w:rPr>
                                <w:rFonts w:eastAsia="Cambria" w:cs="Times New Roman"/>
                                <w:color w:val="4F81BD"/>
                                <w:sz w:val="32"/>
                                <w:szCs w:val="32"/>
                              </w:rPr>
                              <w:tab/>
                            </w:r>
                            <w:r>
                              <w:rPr>
                                <w:rFonts w:eastAsia="Cambria" w:cs="Times New Roman"/>
                                <w:color w:val="4F81BD"/>
                                <w:sz w:val="32"/>
                                <w:szCs w:val="32"/>
                              </w:rPr>
                              <w:tab/>
                            </w:r>
                            <w:r>
                              <w:rPr>
                                <w:rFonts w:eastAsia="Cambria" w:cs="Times New Roman"/>
                                <w:color w:val="4F81BD"/>
                                <w:sz w:val="32"/>
                                <w:szCs w:val="32"/>
                                <w:lang w:val="vi-VN"/>
                              </w:rPr>
                              <w:t>NHÓM: 05</w:t>
                            </w:r>
                          </w:p>
                          <w:p w:rsidR="00AF3523" w:rsidRDefault="00AF3523" w:rsidP="00AF3523">
                            <w:pPr>
                              <w:spacing w:line="480" w:lineRule="auto"/>
                              <w:jc w:val="center"/>
                              <w:textDirection w:val="btLr"/>
                              <w:rPr>
                                <w:rFonts w:eastAsia="Cambria" w:cs="Times New Roman"/>
                                <w:color w:val="4F81BD"/>
                                <w:sz w:val="32"/>
                                <w:szCs w:val="32"/>
                                <w:lang w:val="vi-VN"/>
                              </w:rPr>
                            </w:pPr>
                          </w:p>
                          <w:p w:rsidR="00AF3523" w:rsidRPr="00AF3523" w:rsidRDefault="00AF3523" w:rsidP="00AF3523">
                            <w:pPr>
                              <w:spacing w:line="480" w:lineRule="auto"/>
                              <w:jc w:val="center"/>
                              <w:textDirection w:val="btLr"/>
                              <w:rPr>
                                <w:rFonts w:cs="Times New Roman"/>
                                <w:sz w:val="32"/>
                                <w:szCs w:val="32"/>
                                <w:lang w:val="vi-VN"/>
                              </w:rPr>
                            </w:pPr>
                          </w:p>
                        </w:txbxContent>
                      </wps:txbx>
                      <wps:bodyPr spcFirstLastPara="1" wrap="square" lIns="0" tIns="0" rIns="0" bIns="0" anchor="b" anchorCtr="0">
                        <a:noAutofit/>
                      </wps:bodyPr>
                    </wps:wsp>
                  </a:graphicData>
                </a:graphic>
                <wp14:sizeRelV relativeFrom="margin">
                  <wp14:pctHeight>0</wp14:pctHeight>
                </wp14:sizeRelV>
              </wp:anchor>
            </w:drawing>
          </mc:Choice>
          <mc:Fallback>
            <w:pict>
              <v:rect w14:anchorId="7BB5E0F8" id="Rectangle 4" o:spid="_x0000_s1026" style="position:absolute;left:0;text-align:left;margin-left:-22.1pt;margin-top:420.7pt;width:517.5pt;height:103.7pt;z-index:-25165619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" filled="f" stroked="f">
                <v:textbox inset="0,0,0,0">
                  <w:txbxContent>
                    <w:p w:rsidR="00AF3523" w:rsidRDefault="002B1F38" w:rsidP="00AF3523">
                      <w:pPr>
                        <w:spacing w:after="40" w:line="480" w:lineRule="auto"/>
                        <w:ind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MÔN</w:t>
                      </w:r>
                      <w:r w:rsidR="00AF3523">
                        <w:rPr>
                          <w:rFonts w:eastAsia="Cambria" w:cs="Times New Roman"/>
                          <w:smallCaps/>
                          <w:color w:val="4F81BD"/>
                          <w:sz w:val="32"/>
                          <w:szCs w:val="32"/>
                          <w:lang w:val="vi-VN"/>
                        </w:rPr>
                        <w:t xml:space="preserve"> HỌC</w:t>
                      </w:r>
                      <w:r w:rsidRPr="00AF3523">
                        <w:rPr>
                          <w:rFonts w:eastAsia="Cambria" w:cs="Times New Roman"/>
                          <w:smallCaps/>
                          <w:color w:val="4F81BD"/>
                          <w:sz w:val="32"/>
                          <w:szCs w:val="32"/>
                        </w:rPr>
                        <w:t>: PHÂN TÍCH VÀ THIẾT KẾ HỆ THỐNG THÔNG TIN</w:t>
                      </w:r>
                    </w:p>
                    <w:p w:rsidR="002B1F38" w:rsidRPr="00AF3523" w:rsidRDefault="002B1F38" w:rsidP="00AF3523">
                      <w:pPr>
                        <w:spacing w:after="40" w:line="480" w:lineRule="auto"/>
                        <w:ind w:left="2160"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GIẢNG VIÊN: CAO THỊ NHÂM</w:t>
                      </w:r>
                    </w:p>
                    <w:p w:rsidR="00AF3523" w:rsidRPr="00AF3523" w:rsidRDefault="00AF3523" w:rsidP="00AF3523">
                      <w:pPr>
                        <w:spacing w:line="480" w:lineRule="auto"/>
                        <w:ind w:left="2160" w:firstLine="720"/>
                        <w:textDirection w:val="btLr"/>
                        <w:rPr>
                          <w:rFonts w:eastAsia="Cambria" w:cs="Times New Roman"/>
                          <w:color w:val="4F81BD"/>
                          <w:sz w:val="32"/>
                          <w:szCs w:val="32"/>
                        </w:rPr>
                      </w:pPr>
                      <w:r>
                        <w:rPr>
                          <w:rFonts w:eastAsia="Cambria" w:cs="Times New Roman"/>
                          <w:color w:val="4F81BD"/>
                          <w:sz w:val="32"/>
                          <w:szCs w:val="32"/>
                          <w:lang w:val="vi-VN"/>
                        </w:rPr>
                        <w:t xml:space="preserve">LỚP: </w:t>
                      </w:r>
                      <w:r w:rsidR="002B1F38" w:rsidRPr="00AF3523">
                        <w:rPr>
                          <w:rFonts w:eastAsia="Cambria" w:cs="Times New Roman"/>
                          <w:color w:val="4F81BD"/>
                          <w:sz w:val="32"/>
                          <w:szCs w:val="32"/>
                        </w:rPr>
                        <w:t>47K14</w:t>
                      </w:r>
                      <w:r>
                        <w:rPr>
                          <w:rFonts w:eastAsia="Cambria" w:cs="Times New Roman"/>
                          <w:color w:val="4F81BD"/>
                          <w:sz w:val="32"/>
                          <w:szCs w:val="32"/>
                        </w:rPr>
                        <w:tab/>
                      </w:r>
                      <w:r>
                        <w:rPr>
                          <w:rFonts w:eastAsia="Cambria" w:cs="Times New Roman"/>
                          <w:color w:val="4F81BD"/>
                          <w:sz w:val="32"/>
                          <w:szCs w:val="32"/>
                        </w:rPr>
                        <w:tab/>
                      </w:r>
                      <w:r>
                        <w:rPr>
                          <w:rFonts w:eastAsia="Cambria" w:cs="Times New Roman"/>
                          <w:color w:val="4F81BD"/>
                          <w:sz w:val="32"/>
                          <w:szCs w:val="32"/>
                          <w:lang w:val="vi-VN"/>
                        </w:rPr>
                        <w:t>NHÓM: 05</w:t>
                      </w:r>
                    </w:p>
                    <w:p w:rsidR="00AF3523" w:rsidRDefault="00AF3523" w:rsidP="00AF3523">
                      <w:pPr>
                        <w:spacing w:line="480" w:lineRule="auto"/>
                        <w:jc w:val="center"/>
                        <w:textDirection w:val="btLr"/>
                        <w:rPr>
                          <w:rFonts w:eastAsia="Cambria" w:cs="Times New Roman"/>
                          <w:color w:val="4F81BD"/>
                          <w:sz w:val="32"/>
                          <w:szCs w:val="32"/>
                          <w:lang w:val="vi-VN"/>
                        </w:rPr>
                      </w:pPr>
                    </w:p>
                    <w:p w:rsidR="00AF3523" w:rsidRPr="00AF3523" w:rsidRDefault="00AF3523" w:rsidP="00AF3523">
                      <w:pPr>
                        <w:spacing w:line="480" w:lineRule="auto"/>
                        <w:jc w:val="center"/>
                        <w:textDirection w:val="btLr"/>
                        <w:rPr>
                          <w:rFonts w:cs="Times New Roman"/>
                          <w:sz w:val="32"/>
                          <w:szCs w:val="32"/>
                          <w:lang w:val="vi-VN"/>
                        </w:rPr>
                      </w:pPr>
                    </w:p>
                  </w:txbxContent>
                </v:textbox>
                <w10:wrap type="tight" anchorx="margin" anchory="margin"/>
              </v:rect>
            </w:pict>
          </mc:Fallback>
        </mc:AlternateContent>
      </w:r>
    </w:p>
    <w:p w:rsidR="00AF3523" w:rsidRDefault="00AF3523" w:rsidP="00AF3523">
      <w:pPr>
        <w:pBdr>
          <w:top w:val="nil"/>
          <w:left w:val="nil"/>
          <w:bottom w:val="nil"/>
          <w:right w:val="nil"/>
          <w:between w:val="nil"/>
        </w:pBdr>
        <w:spacing w:before="480" w:line="240" w:lineRule="auto"/>
        <w:jc w:val="center"/>
        <w:rPr>
          <w:color w:val="4F81BD"/>
          <w:sz w:val="32"/>
          <w:szCs w:val="32"/>
        </w:rPr>
      </w:pPr>
    </w:p>
    <w:p w:rsidR="00AF3523" w:rsidRPr="00AF3523" w:rsidRDefault="00AF3523" w:rsidP="00AF3523">
      <w:pPr>
        <w:pBdr>
          <w:top w:val="nil"/>
          <w:left w:val="nil"/>
          <w:bottom w:val="nil"/>
          <w:right w:val="nil"/>
          <w:between w:val="nil"/>
        </w:pBdr>
        <w:spacing w:before="480" w:line="240" w:lineRule="auto"/>
        <w:jc w:val="center"/>
        <w:rPr>
          <w:color w:val="4F81BD"/>
          <w:sz w:val="32"/>
          <w:szCs w:val="32"/>
          <w:lang w:val="vi-VN"/>
        </w:rPr>
      </w:pPr>
      <w:r w:rsidRPr="00AF3523">
        <w:rPr>
          <w:color w:val="4F81BD"/>
          <w:sz w:val="32"/>
          <w:szCs w:val="32"/>
        </w:rPr>
        <w:t>Năm</w:t>
      </w:r>
      <w:r w:rsidRPr="00AF3523">
        <w:rPr>
          <w:color w:val="4F81BD"/>
          <w:sz w:val="32"/>
          <w:szCs w:val="32"/>
          <w:lang w:val="vi-VN"/>
        </w:rPr>
        <w:t xml:space="preserve"> học: 2023-2024</w:t>
      </w:r>
    </w:p>
    <w:p w:rsidR="000B09C6" w:rsidRPr="00AF3523" w:rsidRDefault="001E323A" w:rsidP="005E5752">
      <w:pPr>
        <w:spacing w:line="360" w:lineRule="auto"/>
        <w:jc w:val="center"/>
      </w:pPr>
      <w:r w:rsidRPr="002B1F38">
        <w:rPr>
          <w:rFonts w:cs="Times New Roman"/>
          <w:b/>
          <w:sz w:val="36"/>
          <w:szCs w:val="36"/>
        </w:rPr>
        <w:lastRenderedPageBreak/>
        <w:t>BIÊN BẢN PHỎNG VẤN</w:t>
      </w: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t>Thông tin chung</w:t>
      </w:r>
    </w:p>
    <w:p w:rsidR="002B1F38" w:rsidRPr="002B1F38" w:rsidRDefault="001E323A" w:rsidP="005E5752">
      <w:pPr>
        <w:pStyle w:val="Heading2"/>
        <w:spacing w:line="360" w:lineRule="auto"/>
        <w:jc w:val="both"/>
        <w:rPr>
          <w:rFonts w:cs="Times New Roman"/>
          <w:b w:val="0"/>
          <w:bCs/>
          <w:i w:val="0"/>
          <w:iCs/>
          <w:color w:val="auto"/>
          <w:sz w:val="28"/>
          <w:szCs w:val="28"/>
        </w:rPr>
      </w:pPr>
      <w:r w:rsidRPr="002B1F38">
        <w:rPr>
          <w:rFonts w:cs="Times New Roman"/>
          <w:sz w:val="28"/>
          <w:szCs w:val="28"/>
        </w:rPr>
        <w:t xml:space="preserve">Thời </w:t>
      </w:r>
      <w:r w:rsidR="003800DA" w:rsidRPr="002B1F38">
        <w:rPr>
          <w:rFonts w:cs="Times New Roman"/>
          <w:sz w:val="28"/>
          <w:szCs w:val="28"/>
        </w:rPr>
        <w:t>gian</w:t>
      </w:r>
      <w:r w:rsidR="003800DA" w:rsidRPr="002B1F38">
        <w:rPr>
          <w:rFonts w:cs="Times New Roman"/>
          <w:sz w:val="28"/>
          <w:szCs w:val="28"/>
          <w:lang w:val="vi-VN"/>
        </w:rPr>
        <w:t xml:space="preserve">: </w:t>
      </w:r>
      <w:r w:rsidR="002B1F38" w:rsidRPr="002B1F38">
        <w:rPr>
          <w:rFonts w:cs="Times New Roman"/>
          <w:bCs/>
          <w:i w:val="0"/>
          <w:sz w:val="28"/>
          <w:szCs w:val="28"/>
          <w:lang w:val="vi-VN"/>
        </w:rPr>
        <w:tab/>
      </w:r>
      <w:r w:rsidR="00710F08" w:rsidRPr="002B1F38">
        <w:rPr>
          <w:rFonts w:cs="Times New Roman"/>
          <w:b w:val="0"/>
          <w:bCs/>
          <w:i w:val="0"/>
          <w:iCs/>
          <w:sz w:val="28"/>
          <w:szCs w:val="28"/>
        </w:rPr>
        <w:t>16 giờ 30, ngày 12 tháng 03 năm 2023</w:t>
      </w:r>
      <w:r w:rsidR="002B1F38" w:rsidRPr="002B1F38">
        <w:rPr>
          <w:rFonts w:cs="Times New Roman"/>
          <w:b w:val="0"/>
          <w:bCs/>
          <w:i w:val="0"/>
          <w:iCs/>
          <w:sz w:val="28"/>
          <w:szCs w:val="28"/>
          <w:lang w:val="vi-VN"/>
        </w:rPr>
        <w:t xml:space="preserve"> </w:t>
      </w:r>
    </w:p>
    <w:p w:rsidR="001E323A" w:rsidRPr="002B1F38" w:rsidRDefault="002B1F38" w:rsidP="005E5752">
      <w:pPr>
        <w:pStyle w:val="Heading2"/>
        <w:numPr>
          <w:ilvl w:val="0"/>
          <w:numId w:val="0"/>
        </w:numPr>
        <w:spacing w:line="360" w:lineRule="auto"/>
        <w:ind w:left="2016" w:firstLine="144"/>
        <w:jc w:val="both"/>
        <w:rPr>
          <w:rFonts w:cs="Times New Roman"/>
          <w:b w:val="0"/>
          <w:bCs/>
          <w:i w:val="0"/>
          <w:iCs/>
          <w:color w:val="auto"/>
          <w:sz w:val="28"/>
          <w:szCs w:val="28"/>
        </w:rPr>
      </w:pPr>
      <w:r w:rsidRPr="002B1F38">
        <w:rPr>
          <w:rFonts w:cs="Times New Roman"/>
          <w:b w:val="0"/>
          <w:bCs/>
          <w:i w:val="0"/>
          <w:iCs/>
          <w:sz w:val="28"/>
          <w:szCs w:val="28"/>
        </w:rPr>
        <w:t>16 giờ 00, ngày 26 tháng 03 năm 2023</w:t>
      </w:r>
    </w:p>
    <w:p w:rsidR="001E323A" w:rsidRPr="002B1F38" w:rsidRDefault="001E323A" w:rsidP="005E5752">
      <w:pPr>
        <w:pStyle w:val="Heading2"/>
        <w:spacing w:line="360" w:lineRule="auto"/>
        <w:jc w:val="both"/>
        <w:rPr>
          <w:rFonts w:cs="Times New Roman"/>
          <w:color w:val="auto"/>
          <w:sz w:val="28"/>
          <w:szCs w:val="28"/>
        </w:rPr>
      </w:pPr>
      <w:r w:rsidRPr="002B1F38">
        <w:rPr>
          <w:rFonts w:cs="Times New Roman"/>
          <w:sz w:val="28"/>
          <w:szCs w:val="28"/>
        </w:rPr>
        <w:t xml:space="preserve">Địa </w:t>
      </w:r>
      <w:r w:rsidR="00B05CC2" w:rsidRPr="002B1F38">
        <w:rPr>
          <w:rFonts w:cs="Times New Roman"/>
          <w:sz w:val="28"/>
          <w:szCs w:val="28"/>
        </w:rPr>
        <w:t>điểm</w:t>
      </w:r>
      <w:r w:rsidR="00B05CC2" w:rsidRPr="002B1F38">
        <w:rPr>
          <w:rFonts w:cs="Times New Roman"/>
          <w:sz w:val="28"/>
          <w:szCs w:val="28"/>
          <w:lang w:val="vi-VN"/>
        </w:rPr>
        <w:t>:</w:t>
      </w:r>
      <w:r w:rsidR="003800DA" w:rsidRPr="002B1F38">
        <w:rPr>
          <w:rFonts w:cs="Times New Roman"/>
          <w:bCs/>
          <w:sz w:val="28"/>
          <w:szCs w:val="28"/>
          <w:lang w:val="vi-VN"/>
        </w:rPr>
        <w:t xml:space="preserve"> </w:t>
      </w:r>
      <w:r w:rsidR="00710F08" w:rsidRPr="002B1F38">
        <w:rPr>
          <w:rFonts w:cs="Times New Roman"/>
          <w:b w:val="0"/>
          <w:bCs/>
          <w:i w:val="0"/>
          <w:iCs/>
          <w:sz w:val="28"/>
          <w:szCs w:val="28"/>
        </w:rPr>
        <w:t>Quán coffee AMAZON (05 Đảo Xanh 1)</w:t>
      </w:r>
    </w:p>
    <w:p w:rsidR="003800DA" w:rsidRPr="002B1F38" w:rsidRDefault="001E323A" w:rsidP="005E5752">
      <w:pPr>
        <w:pStyle w:val="Heading2"/>
        <w:spacing w:line="360" w:lineRule="auto"/>
        <w:jc w:val="both"/>
        <w:rPr>
          <w:rFonts w:cs="Times New Roman"/>
          <w:i w:val="0"/>
          <w:iCs/>
          <w:sz w:val="28"/>
          <w:szCs w:val="28"/>
          <w:lang w:val="vi-VN"/>
        </w:rPr>
      </w:pPr>
      <w:r w:rsidRPr="002B1F38">
        <w:rPr>
          <w:rFonts w:cs="Times New Roman"/>
          <w:sz w:val="28"/>
          <w:szCs w:val="28"/>
        </w:rPr>
        <w:t xml:space="preserve">Thành phần tham gia phỏng </w:t>
      </w:r>
      <w:r w:rsidR="003800DA" w:rsidRPr="002B1F38">
        <w:rPr>
          <w:rFonts w:cs="Times New Roman"/>
          <w:sz w:val="28"/>
          <w:szCs w:val="28"/>
        </w:rPr>
        <w:t>vấn</w:t>
      </w:r>
      <w:r w:rsidR="003800DA" w:rsidRPr="002B1F38">
        <w:rPr>
          <w:rFonts w:cs="Times New Roman"/>
          <w:sz w:val="28"/>
          <w:szCs w:val="28"/>
          <w:lang w:val="vi-VN"/>
        </w:rPr>
        <w:t xml:space="preserve">: </w:t>
      </w:r>
    </w:p>
    <w:p w:rsidR="00710F08" w:rsidRPr="002B1F38" w:rsidRDefault="00710F08" w:rsidP="005E5752">
      <w:pPr>
        <w:pStyle w:val="NormalWeb"/>
        <w:numPr>
          <w:ilvl w:val="0"/>
          <w:numId w:val="19"/>
        </w:numPr>
        <w:spacing w:before="0" w:beforeAutospacing="0" w:after="160" w:afterAutospacing="0" w:line="360" w:lineRule="auto"/>
        <w:jc w:val="both"/>
        <w:rPr>
          <w:sz w:val="28"/>
          <w:szCs w:val="28"/>
        </w:rPr>
      </w:pPr>
      <w:r w:rsidRPr="002B1F38">
        <w:rPr>
          <w:color w:val="000000"/>
          <w:sz w:val="28"/>
          <w:szCs w:val="28"/>
        </w:rPr>
        <w:t>Người phỏng vấn: Thành viên nhóm 5</w:t>
      </w:r>
    </w:p>
    <w:p w:rsidR="003800DA" w:rsidRPr="002B1F38" w:rsidRDefault="00710F08" w:rsidP="005E5752">
      <w:pPr>
        <w:pStyle w:val="NormalWeb"/>
        <w:numPr>
          <w:ilvl w:val="0"/>
          <w:numId w:val="19"/>
        </w:numPr>
        <w:spacing w:before="0" w:beforeAutospacing="0" w:after="160" w:afterAutospacing="0" w:line="360" w:lineRule="auto"/>
        <w:jc w:val="both"/>
        <w:rPr>
          <w:sz w:val="28"/>
          <w:szCs w:val="28"/>
        </w:rPr>
      </w:pPr>
      <w:r w:rsidRPr="002B1F38">
        <w:rPr>
          <w:color w:val="000000"/>
          <w:sz w:val="28"/>
          <w:szCs w:val="28"/>
        </w:rPr>
        <w:t>Đối tượng phỏng vấn: Chị Hân (Quản lý)</w:t>
      </w:r>
    </w:p>
    <w:p w:rsidR="00AE2118" w:rsidRPr="002B1F38" w:rsidRDefault="00AE2118" w:rsidP="005E5752">
      <w:pPr>
        <w:pStyle w:val="Heading1"/>
        <w:spacing w:line="360" w:lineRule="auto"/>
        <w:jc w:val="both"/>
        <w:rPr>
          <w:rFonts w:cs="Times New Roman"/>
          <w:sz w:val="28"/>
          <w:szCs w:val="28"/>
        </w:rPr>
      </w:pPr>
      <w:r w:rsidRPr="002B1F38">
        <w:rPr>
          <w:rFonts w:cs="Times New Roman"/>
          <w:sz w:val="28"/>
          <w:szCs w:val="28"/>
        </w:rPr>
        <w:t>Mục đích buổi phỏng vấn</w:t>
      </w:r>
    </w:p>
    <w:p w:rsidR="00510DE9" w:rsidRPr="002B1F38" w:rsidRDefault="003800DA" w:rsidP="005E5752">
      <w:pPr>
        <w:spacing w:line="360" w:lineRule="auto"/>
        <w:jc w:val="both"/>
        <w:rPr>
          <w:rFonts w:cs="Times New Roman"/>
          <w:sz w:val="28"/>
          <w:szCs w:val="28"/>
          <w:lang w:val="vi-VN"/>
        </w:rPr>
      </w:pPr>
      <w:r w:rsidRPr="002B1F38">
        <w:rPr>
          <w:rFonts w:cs="Times New Roman"/>
          <w:sz w:val="28"/>
          <w:szCs w:val="28"/>
        </w:rPr>
        <w:t>Thu</w:t>
      </w:r>
      <w:r w:rsidRPr="002B1F38">
        <w:rPr>
          <w:rFonts w:cs="Times New Roman"/>
          <w:sz w:val="28"/>
          <w:szCs w:val="28"/>
          <w:lang w:val="vi-VN"/>
        </w:rPr>
        <w:t xml:space="preserve"> thập thông tin về </w:t>
      </w:r>
      <w:r w:rsidR="00AD034E" w:rsidRPr="002B1F38">
        <w:rPr>
          <w:rFonts w:cs="Times New Roman"/>
          <w:sz w:val="28"/>
          <w:szCs w:val="28"/>
          <w:lang w:val="vi-VN"/>
        </w:rPr>
        <w:t>t</w:t>
      </w:r>
      <w:r w:rsidR="00510DE9" w:rsidRPr="002B1F38">
        <w:rPr>
          <w:rFonts w:cs="Times New Roman"/>
          <w:sz w:val="28"/>
          <w:szCs w:val="28"/>
          <w:lang w:val="vi-VN"/>
        </w:rPr>
        <w:t xml:space="preserve">hu thập yêu cầu hệ thống </w:t>
      </w:r>
      <w:r w:rsidR="00AD034E" w:rsidRPr="002B1F38">
        <w:rPr>
          <w:rFonts w:cs="Times New Roman"/>
          <w:sz w:val="28"/>
          <w:szCs w:val="28"/>
          <w:lang w:val="vi-VN"/>
        </w:rPr>
        <w:t xml:space="preserve">order tích hợp </w:t>
      </w:r>
      <w:r w:rsidR="002B1F38" w:rsidRPr="002B1F38">
        <w:rPr>
          <w:rFonts w:cs="Times New Roman"/>
          <w:sz w:val="28"/>
          <w:szCs w:val="28"/>
          <w:lang w:val="vi-VN"/>
        </w:rPr>
        <w:t>thanh toán</w:t>
      </w:r>
      <w:r w:rsidR="00AD034E" w:rsidRPr="002B1F38">
        <w:rPr>
          <w:rFonts w:cs="Times New Roman"/>
          <w:sz w:val="28"/>
          <w:szCs w:val="28"/>
          <w:lang w:val="vi-VN"/>
        </w:rPr>
        <w:t xml:space="preserve"> </w:t>
      </w:r>
      <w:r w:rsidR="00510DE9" w:rsidRPr="002B1F38">
        <w:rPr>
          <w:rFonts w:cs="Times New Roman"/>
          <w:sz w:val="28"/>
          <w:szCs w:val="28"/>
          <w:lang w:val="vi-VN"/>
        </w:rPr>
        <w:t>cho</w:t>
      </w:r>
      <w:r w:rsidR="00AD034E" w:rsidRPr="002B1F38">
        <w:rPr>
          <w:rFonts w:cs="Times New Roman"/>
          <w:sz w:val="28"/>
          <w:szCs w:val="28"/>
          <w:lang w:val="vi-VN"/>
        </w:rPr>
        <w:t xml:space="preserve"> quán cà phê Amazon.</w:t>
      </w: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t>Khái quát yêu cầu</w:t>
      </w:r>
    </w:p>
    <w:p w:rsidR="002B1F38" w:rsidRPr="002B1F38" w:rsidRDefault="002B1F38" w:rsidP="005E5752">
      <w:pPr>
        <w:spacing w:line="360" w:lineRule="auto"/>
        <w:jc w:val="both"/>
        <w:rPr>
          <w:sz w:val="28"/>
          <w:szCs w:val="28"/>
          <w:lang w:val="vi-VN"/>
        </w:rPr>
      </w:pPr>
      <w:r w:rsidRPr="002B1F38">
        <w:rPr>
          <w:sz w:val="28"/>
          <w:szCs w:val="28"/>
        </w:rPr>
        <w:t>Yêu</w:t>
      </w:r>
      <w:r w:rsidRPr="002B1F38">
        <w:rPr>
          <w:sz w:val="28"/>
          <w:szCs w:val="28"/>
          <w:lang w:val="vi-VN"/>
        </w:rPr>
        <w:t xml:space="preserve"> cầu chức năng: </w:t>
      </w:r>
    </w:p>
    <w:p w:rsidR="00710F08" w:rsidRPr="002B1F38" w:rsidRDefault="00710F0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t>Có phần order cho khách hàng </w:t>
      </w:r>
    </w:p>
    <w:p w:rsidR="00AD277C" w:rsidRPr="002B1F38" w:rsidRDefault="00AD277C"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t>Phần</w:t>
      </w:r>
      <w:r w:rsidRPr="002B1F38">
        <w:rPr>
          <w:color w:val="000000"/>
          <w:sz w:val="28"/>
          <w:szCs w:val="28"/>
          <w:lang w:val="vi-VN"/>
        </w:rPr>
        <w:t xml:space="preserve"> liên lạc giữa nhân viên order với bộ phận pha chế</w:t>
      </w:r>
    </w:p>
    <w:p w:rsidR="00710F08" w:rsidRPr="002B1F38" w:rsidRDefault="00710F0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t>Tạo ghi chú trong phần order</w:t>
      </w:r>
    </w:p>
    <w:p w:rsidR="00710F08" w:rsidRPr="002B1F38" w:rsidRDefault="00710F0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t>Có thêm vài phương thức thanh toán khác</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lang w:val="vi-VN"/>
        </w:rPr>
        <w:t>Đăng nhập hệ thống</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sz w:val="28"/>
          <w:szCs w:val="28"/>
        </w:rPr>
        <w:t>Hiển thị số bàn, số lượng món, thời gian order</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t>Chức</w:t>
      </w:r>
      <w:r w:rsidRPr="002B1F38">
        <w:rPr>
          <w:color w:val="000000"/>
          <w:sz w:val="28"/>
          <w:szCs w:val="28"/>
          <w:lang w:val="vi-VN"/>
        </w:rPr>
        <w:t xml:space="preserve"> năng chuyển đổi bàn</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lang w:val="vi-VN"/>
        </w:rPr>
        <w:t>Chức năng thêm hủy món</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t>Hiển</w:t>
      </w:r>
      <w:r w:rsidRPr="002B1F38">
        <w:rPr>
          <w:color w:val="000000"/>
          <w:sz w:val="28"/>
          <w:szCs w:val="28"/>
          <w:lang w:val="vi-VN"/>
        </w:rPr>
        <w:t xml:space="preserve"> thị thông báo</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lang w:val="vi-VN"/>
        </w:rPr>
        <w:t>Chức năng tính tiền bằng tiền mặt</w:t>
      </w:r>
    </w:p>
    <w:p w:rsidR="002B1F38" w:rsidRPr="002B1F38" w:rsidRDefault="002B1F38" w:rsidP="005E5752">
      <w:pPr>
        <w:pStyle w:val="NormalWeb"/>
        <w:spacing w:before="0" w:beforeAutospacing="0" w:after="0" w:afterAutospacing="0" w:line="360" w:lineRule="auto"/>
        <w:jc w:val="both"/>
        <w:textAlignment w:val="baseline"/>
        <w:rPr>
          <w:color w:val="000000"/>
          <w:sz w:val="28"/>
          <w:szCs w:val="28"/>
          <w:lang w:val="vi-VN"/>
        </w:rPr>
      </w:pPr>
      <w:r w:rsidRPr="002B1F38">
        <w:rPr>
          <w:color w:val="000000"/>
          <w:sz w:val="28"/>
          <w:szCs w:val="28"/>
          <w:lang w:val="vi-VN"/>
        </w:rPr>
        <w:t>Yêu cầu phi chức năng:</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rPr>
        <w:lastRenderedPageBreak/>
        <w:t>Tạo giao diện đơn giản</w:t>
      </w:r>
    </w:p>
    <w:p w:rsidR="002D1B08" w:rsidRPr="002D1B08" w:rsidRDefault="002D1B08" w:rsidP="002D1B08">
      <w:pPr>
        <w:pStyle w:val="NormalWeb"/>
        <w:numPr>
          <w:ilvl w:val="0"/>
          <w:numId w:val="19"/>
        </w:numPr>
        <w:spacing w:before="0" w:beforeAutospacing="0" w:after="0" w:afterAutospacing="0" w:line="360" w:lineRule="auto"/>
        <w:jc w:val="both"/>
        <w:textAlignment w:val="baseline"/>
        <w:rPr>
          <w:color w:val="000000"/>
          <w:sz w:val="28"/>
          <w:szCs w:val="28"/>
        </w:rPr>
      </w:pPr>
      <w:r>
        <w:rPr>
          <w:color w:val="000000"/>
          <w:sz w:val="28"/>
          <w:szCs w:val="28"/>
          <w:lang w:val="vi-VN"/>
        </w:rPr>
        <w:t>Cần sự riêng tư khi sử dụng hệ thống</w:t>
      </w: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t>Chi tiết yêu cầu</w:t>
      </w:r>
    </w:p>
    <w:p w:rsidR="001E323A" w:rsidRPr="002B1F38" w:rsidRDefault="001E323A" w:rsidP="005E5752">
      <w:pPr>
        <w:pStyle w:val="Heading2"/>
        <w:spacing w:line="360" w:lineRule="auto"/>
        <w:jc w:val="both"/>
        <w:rPr>
          <w:rFonts w:cs="Times New Roman"/>
          <w:sz w:val="28"/>
          <w:szCs w:val="28"/>
        </w:rPr>
      </w:pPr>
      <w:r w:rsidRPr="002B1F38">
        <w:rPr>
          <w:rFonts w:cs="Times New Roman"/>
          <w:sz w:val="28"/>
          <w:szCs w:val="28"/>
        </w:rPr>
        <w:t>Yêu cầu chức năng</w:t>
      </w:r>
    </w:p>
    <w:p w:rsidR="001E323A" w:rsidRPr="002B1F38" w:rsidRDefault="001E323A" w:rsidP="005E5752">
      <w:pPr>
        <w:pStyle w:val="Heading3"/>
        <w:spacing w:line="360" w:lineRule="auto"/>
        <w:jc w:val="both"/>
        <w:rPr>
          <w:rFonts w:cs="Times New Roman"/>
          <w:sz w:val="28"/>
          <w:szCs w:val="28"/>
        </w:rPr>
      </w:pPr>
      <w:r w:rsidRPr="002B1F38">
        <w:rPr>
          <w:rFonts w:cs="Times New Roman"/>
          <w:sz w:val="28"/>
          <w:szCs w:val="28"/>
        </w:rPr>
        <w:t xml:space="preserve">Chức năng </w:t>
      </w:r>
      <w:r w:rsidR="00710F08" w:rsidRPr="002B1F38">
        <w:rPr>
          <w:rFonts w:cs="Times New Roman"/>
          <w:sz w:val="28"/>
          <w:szCs w:val="28"/>
        </w:rPr>
        <w:t>order</w:t>
      </w:r>
      <w:r w:rsidR="00710F08" w:rsidRPr="002B1F38">
        <w:rPr>
          <w:rFonts w:cs="Times New Roman"/>
          <w:sz w:val="28"/>
          <w:szCs w:val="28"/>
          <w:lang w:val="vi-VN"/>
        </w:rPr>
        <w:t xml:space="preserve"> cho khách hàng</w:t>
      </w:r>
    </w:p>
    <w:p w:rsidR="00710F08" w:rsidRPr="002B1F38" w:rsidRDefault="00710F08" w:rsidP="005E5752">
      <w:pPr>
        <w:pStyle w:val="NormalWeb"/>
        <w:spacing w:before="0" w:beforeAutospacing="0" w:after="160" w:afterAutospacing="0" w:line="360" w:lineRule="auto"/>
        <w:jc w:val="both"/>
        <w:rPr>
          <w:color w:val="000000"/>
          <w:sz w:val="28"/>
          <w:szCs w:val="28"/>
          <w:lang w:val="vi-VN"/>
        </w:rPr>
      </w:pPr>
      <w:r w:rsidRPr="002B1F38">
        <w:rPr>
          <w:color w:val="000000"/>
          <w:sz w:val="28"/>
          <w:szCs w:val="28"/>
        </w:rPr>
        <w:t>Đối với phần order, khách hàng yêu cầu việc</w:t>
      </w:r>
      <w:r w:rsidR="007371DE" w:rsidRPr="002B1F38">
        <w:rPr>
          <w:color w:val="000000"/>
          <w:sz w:val="28"/>
          <w:szCs w:val="28"/>
          <w:lang w:val="vi-VN"/>
        </w:rPr>
        <w:t xml:space="preserve"> gọi món trên hệ thống sẽ</w:t>
      </w:r>
      <w:r w:rsidRPr="002B1F38">
        <w:rPr>
          <w:color w:val="000000"/>
          <w:sz w:val="28"/>
          <w:szCs w:val="28"/>
        </w:rPr>
        <w:t xml:space="preserve"> thuận tiện cho nhân viên order </w:t>
      </w:r>
      <w:r w:rsidR="007371DE" w:rsidRPr="002B1F38">
        <w:rPr>
          <w:color w:val="000000"/>
          <w:sz w:val="28"/>
          <w:szCs w:val="28"/>
        </w:rPr>
        <w:t>hơn</w:t>
      </w:r>
      <w:r w:rsidR="007371DE" w:rsidRPr="002B1F38">
        <w:rPr>
          <w:color w:val="000000"/>
          <w:sz w:val="28"/>
          <w:szCs w:val="28"/>
          <w:lang w:val="vi-VN"/>
        </w:rPr>
        <w:t xml:space="preserve"> so với </w:t>
      </w:r>
      <w:r w:rsidR="00394334" w:rsidRPr="002B1F38">
        <w:rPr>
          <w:color w:val="000000"/>
          <w:sz w:val="28"/>
          <w:szCs w:val="28"/>
          <w:lang w:val="vi-VN"/>
        </w:rPr>
        <w:t>gọi món, viết</w:t>
      </w:r>
      <w:r w:rsidR="007371DE" w:rsidRPr="002B1F38">
        <w:rPr>
          <w:color w:val="000000"/>
          <w:sz w:val="28"/>
          <w:szCs w:val="28"/>
          <w:lang w:val="vi-VN"/>
        </w:rPr>
        <w:t xml:space="preserve"> </w:t>
      </w:r>
      <w:r w:rsidR="00394334" w:rsidRPr="002B1F38">
        <w:rPr>
          <w:color w:val="000000"/>
          <w:sz w:val="28"/>
          <w:szCs w:val="28"/>
          <w:lang w:val="vi-VN"/>
        </w:rPr>
        <w:t>trên</w:t>
      </w:r>
      <w:r w:rsidR="007371DE" w:rsidRPr="002B1F38">
        <w:rPr>
          <w:color w:val="000000"/>
          <w:sz w:val="28"/>
          <w:szCs w:val="28"/>
          <w:lang w:val="vi-VN"/>
        </w:rPr>
        <w:t xml:space="preserve"> giấy.</w:t>
      </w:r>
    </w:p>
    <w:p w:rsidR="00AD277C" w:rsidRPr="002B1F38" w:rsidRDefault="00AD277C" w:rsidP="005E5752">
      <w:pPr>
        <w:pStyle w:val="Heading3"/>
        <w:spacing w:line="360" w:lineRule="auto"/>
        <w:jc w:val="both"/>
        <w:rPr>
          <w:rFonts w:cs="Times New Roman"/>
          <w:sz w:val="28"/>
          <w:szCs w:val="28"/>
          <w:lang w:val="vi-VN"/>
        </w:rPr>
      </w:pPr>
      <w:r w:rsidRPr="002B1F38">
        <w:rPr>
          <w:rFonts w:cs="Times New Roman"/>
          <w:sz w:val="28"/>
          <w:szCs w:val="28"/>
        </w:rPr>
        <w:t>Chức</w:t>
      </w:r>
      <w:r w:rsidRPr="002B1F38">
        <w:rPr>
          <w:rFonts w:cs="Times New Roman"/>
          <w:sz w:val="28"/>
          <w:szCs w:val="28"/>
          <w:lang w:val="vi-VN"/>
        </w:rPr>
        <w:t xml:space="preserve"> năng liên lạc giữa nhân viên order với bộ phận pha chế</w:t>
      </w:r>
    </w:p>
    <w:p w:rsidR="00AD277C" w:rsidRPr="002B1F38" w:rsidRDefault="007371DE" w:rsidP="005E5752">
      <w:pPr>
        <w:spacing w:line="360" w:lineRule="auto"/>
        <w:jc w:val="both"/>
        <w:rPr>
          <w:rFonts w:cs="Times New Roman"/>
          <w:sz w:val="28"/>
          <w:szCs w:val="28"/>
          <w:lang w:val="vi-VN"/>
        </w:rPr>
      </w:pPr>
      <w:r w:rsidRPr="002B1F38">
        <w:rPr>
          <w:rFonts w:cs="Times New Roman"/>
          <w:sz w:val="28"/>
          <w:szCs w:val="28"/>
          <w:lang w:val="vi-VN"/>
        </w:rPr>
        <w:t>Thay vì order món theo cách truyền thống là nhân viên order bằng giấy sau đó sẽ đem giấy xuống cho pha chế, tốn thời gian nhiều, khách hàng yêu cầu sau khi nhân viên nhận order xong, đơn nước sẽ tự chuyển qua cho pha chế bằng hệ thống, điều này giúp cho việc làm nước nhanh gọn, đỡ mất thời gian hơn.</w:t>
      </w:r>
    </w:p>
    <w:p w:rsidR="00710F08" w:rsidRPr="002B1F38" w:rsidRDefault="001E323A" w:rsidP="005E5752">
      <w:pPr>
        <w:pStyle w:val="Heading3"/>
        <w:spacing w:line="360" w:lineRule="auto"/>
        <w:jc w:val="both"/>
        <w:rPr>
          <w:rFonts w:cs="Times New Roman"/>
          <w:sz w:val="28"/>
          <w:szCs w:val="28"/>
          <w:lang w:val="vi-VN"/>
        </w:rPr>
      </w:pPr>
      <w:r w:rsidRPr="002B1F38">
        <w:rPr>
          <w:rFonts w:cs="Times New Roman"/>
          <w:sz w:val="28"/>
          <w:szCs w:val="28"/>
        </w:rPr>
        <w:t xml:space="preserve">Chức năng </w:t>
      </w:r>
      <w:r w:rsidR="00710F08" w:rsidRPr="002B1F38">
        <w:rPr>
          <w:rFonts w:cs="Times New Roman"/>
          <w:sz w:val="28"/>
          <w:szCs w:val="28"/>
        </w:rPr>
        <w:t>phương</w:t>
      </w:r>
      <w:r w:rsidR="00710F08" w:rsidRPr="002B1F38">
        <w:rPr>
          <w:rFonts w:cs="Times New Roman"/>
          <w:sz w:val="28"/>
          <w:szCs w:val="28"/>
          <w:lang w:val="vi-VN"/>
        </w:rPr>
        <w:t xml:space="preserve"> thức thanh toán</w:t>
      </w:r>
    </w:p>
    <w:p w:rsidR="00710F08" w:rsidRPr="002B1F38" w:rsidRDefault="00710F08" w:rsidP="005E5752">
      <w:pPr>
        <w:pStyle w:val="NormalWeb"/>
        <w:spacing w:before="0" w:beforeAutospacing="0" w:after="160" w:afterAutospacing="0" w:line="360" w:lineRule="auto"/>
        <w:jc w:val="both"/>
        <w:rPr>
          <w:color w:val="000000"/>
          <w:sz w:val="28"/>
          <w:szCs w:val="28"/>
          <w:lang w:val="vi-VN"/>
        </w:rPr>
      </w:pPr>
      <w:r w:rsidRPr="002B1F38">
        <w:rPr>
          <w:color w:val="000000"/>
          <w:sz w:val="28"/>
          <w:szCs w:val="28"/>
        </w:rPr>
        <w:t xml:space="preserve">Ngoài những phương thức thanh toán như thanh toán bằng tiền mặt, chuyển khoản, khách hàng muốn có thêm vài phương thức thanh toán khách như quẹt </w:t>
      </w:r>
      <w:r w:rsidR="00B1327E" w:rsidRPr="002B1F38">
        <w:rPr>
          <w:color w:val="000000"/>
          <w:sz w:val="28"/>
          <w:szCs w:val="28"/>
        </w:rPr>
        <w:t>thẻ</w:t>
      </w:r>
      <w:r w:rsidR="00B1327E" w:rsidRPr="002B1F38">
        <w:rPr>
          <w:color w:val="000000"/>
          <w:sz w:val="28"/>
          <w:szCs w:val="28"/>
          <w:lang w:val="vi-VN"/>
        </w:rPr>
        <w:t>, có nhiều lựa chọn cho khách hàng khi tới quán cà phê dùng nước.</w:t>
      </w:r>
    </w:p>
    <w:p w:rsidR="00710F08" w:rsidRPr="002B1F38" w:rsidRDefault="00710F08" w:rsidP="005E5752">
      <w:pPr>
        <w:pStyle w:val="Heading3"/>
        <w:spacing w:line="360" w:lineRule="auto"/>
        <w:jc w:val="both"/>
        <w:rPr>
          <w:rFonts w:cs="Times New Roman"/>
          <w:sz w:val="28"/>
          <w:szCs w:val="28"/>
        </w:rPr>
      </w:pPr>
      <w:r w:rsidRPr="002B1F38">
        <w:rPr>
          <w:rFonts w:cs="Times New Roman"/>
          <w:sz w:val="28"/>
          <w:szCs w:val="28"/>
        </w:rPr>
        <w:t>Tạo ghi chú trong phần order</w:t>
      </w:r>
    </w:p>
    <w:p w:rsidR="00710F08" w:rsidRPr="002B1F38" w:rsidRDefault="00710F08" w:rsidP="005E5752">
      <w:pPr>
        <w:spacing w:line="360" w:lineRule="auto"/>
        <w:jc w:val="both"/>
        <w:rPr>
          <w:rFonts w:cs="Times New Roman"/>
          <w:sz w:val="28"/>
          <w:szCs w:val="28"/>
          <w:lang w:val="vi-VN"/>
        </w:rPr>
      </w:pPr>
      <w:r w:rsidRPr="002B1F38">
        <w:rPr>
          <w:rFonts w:cs="Times New Roman"/>
          <w:sz w:val="28"/>
          <w:szCs w:val="28"/>
        </w:rPr>
        <w:t>Sau</w:t>
      </w:r>
      <w:r w:rsidRPr="002B1F38">
        <w:rPr>
          <w:rFonts w:cs="Times New Roman"/>
          <w:sz w:val="28"/>
          <w:szCs w:val="28"/>
          <w:lang w:val="vi-VN"/>
        </w:rPr>
        <w:t xml:space="preserve"> khi trao đổi với khách hàng về </w:t>
      </w:r>
      <w:r w:rsidR="00B1327E" w:rsidRPr="002B1F38">
        <w:rPr>
          <w:rFonts w:cs="Times New Roman"/>
          <w:sz w:val="28"/>
          <w:szCs w:val="28"/>
          <w:lang w:val="vi-VN"/>
        </w:rPr>
        <w:t>phần order, ngoài việc order như thế nào cho dễ dàng, nhanh, gọn. Thành viên trong nhóm có đề cập đến việc tạo ghi chú để dễ dàng hơn cho pha chế. Ví dụ: Khách muốn order một ly nước chanh thì nhân viên có thể ghi chú theo yêu của khách dùng nước như chanh nóng hoặc chanh ít đá, ít đường chẳng hạn...Và phần đề xuất này đã được đồng ý.</w:t>
      </w:r>
    </w:p>
    <w:p w:rsidR="002B1F38" w:rsidRPr="002B1F38" w:rsidRDefault="002B1F38" w:rsidP="005E5752">
      <w:pPr>
        <w:pStyle w:val="Heading3"/>
        <w:spacing w:line="360" w:lineRule="auto"/>
        <w:jc w:val="both"/>
        <w:rPr>
          <w:rFonts w:cs="Times New Roman"/>
          <w:sz w:val="28"/>
          <w:szCs w:val="28"/>
        </w:rPr>
      </w:pPr>
      <w:r w:rsidRPr="002B1F38">
        <w:rPr>
          <w:rFonts w:cs="Times New Roman"/>
          <w:sz w:val="28"/>
          <w:szCs w:val="28"/>
        </w:rPr>
        <w:t>Chức năng</w:t>
      </w:r>
      <w:r w:rsidRPr="002B1F38">
        <w:rPr>
          <w:rFonts w:cs="Times New Roman"/>
          <w:sz w:val="28"/>
          <w:szCs w:val="28"/>
          <w:lang w:val="vi-VN"/>
        </w:rPr>
        <w:t xml:space="preserve"> đăng nhập hệ thống</w:t>
      </w:r>
    </w:p>
    <w:p w:rsidR="002B1F38" w:rsidRPr="002B1F38" w:rsidRDefault="002B1F38" w:rsidP="005E5752">
      <w:pPr>
        <w:pStyle w:val="NormalWeb"/>
        <w:spacing w:before="0" w:beforeAutospacing="0" w:after="160" w:afterAutospacing="0" w:line="360" w:lineRule="auto"/>
        <w:jc w:val="both"/>
        <w:rPr>
          <w:color w:val="000000"/>
          <w:sz w:val="28"/>
          <w:szCs w:val="28"/>
          <w:lang w:val="vi-VN"/>
        </w:rPr>
      </w:pPr>
      <w:r w:rsidRPr="002B1F38">
        <w:rPr>
          <w:sz w:val="28"/>
          <w:szCs w:val="28"/>
        </w:rPr>
        <w:t>Khách</w:t>
      </w:r>
      <w:r w:rsidRPr="002B1F38">
        <w:rPr>
          <w:sz w:val="28"/>
          <w:szCs w:val="28"/>
          <w:lang w:val="vi-VN"/>
        </w:rPr>
        <w:t xml:space="preserve"> hàng (quản lý)</w:t>
      </w:r>
      <w:r w:rsidRPr="002B1F38">
        <w:rPr>
          <w:sz w:val="28"/>
          <w:szCs w:val="28"/>
        </w:rPr>
        <w:t xml:space="preserve"> muốn tạo cho mỗi nhân viên một cái tài khoản bằng chính số điện thoại hiện tại của các bạn đó. Mỗi khi đi làm thì các bạn sẽ đăng nhập vào số </w:t>
      </w:r>
      <w:r w:rsidRPr="002B1F38">
        <w:rPr>
          <w:sz w:val="28"/>
          <w:szCs w:val="28"/>
        </w:rPr>
        <w:lastRenderedPageBreak/>
        <w:t>tài khoản của các bạn để chị có thể kiểm soát và quản lý được trên hệ thống để biết hôm đó bạn nào làm</w:t>
      </w:r>
      <w:r w:rsidRPr="002B1F38">
        <w:rPr>
          <w:sz w:val="28"/>
          <w:szCs w:val="28"/>
          <w:lang w:val="vi-VN"/>
        </w:rPr>
        <w:t>.</w:t>
      </w:r>
    </w:p>
    <w:p w:rsidR="002B1F38" w:rsidRPr="002B1F38" w:rsidRDefault="002B1F38" w:rsidP="005E5752">
      <w:pPr>
        <w:pStyle w:val="Heading3"/>
        <w:spacing w:line="360" w:lineRule="auto"/>
        <w:jc w:val="both"/>
        <w:rPr>
          <w:rFonts w:cs="Times New Roman"/>
          <w:sz w:val="28"/>
          <w:szCs w:val="28"/>
          <w:lang w:val="vi-VN"/>
        </w:rPr>
      </w:pPr>
      <w:r w:rsidRPr="002B1F38">
        <w:rPr>
          <w:rFonts w:cs="Times New Roman"/>
          <w:sz w:val="28"/>
          <w:szCs w:val="28"/>
        </w:rPr>
        <w:t>Chức</w:t>
      </w:r>
      <w:r w:rsidRPr="002B1F38">
        <w:rPr>
          <w:rFonts w:cs="Times New Roman"/>
          <w:sz w:val="28"/>
          <w:szCs w:val="28"/>
          <w:lang w:val="vi-VN"/>
        </w:rPr>
        <w:t xml:space="preserve"> năng hiển thị số bàn, số lượng món, thời gian order</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lang w:val="vi-VN"/>
        </w:rPr>
        <w:t>Đối với chức năng này, Người sử dụng hệ thống muốn khi nhân viên tiến hành order thì mỗi lần order đều phải có thông tin cần thiết như hiển thị số bàn, số lượng món được đặt, thời gian gọi món.</w:t>
      </w:r>
    </w:p>
    <w:p w:rsidR="002B1F38" w:rsidRPr="002B1F38" w:rsidRDefault="002B1F38" w:rsidP="005E5752">
      <w:pPr>
        <w:pStyle w:val="Heading3"/>
        <w:spacing w:line="360" w:lineRule="auto"/>
        <w:jc w:val="both"/>
        <w:rPr>
          <w:rFonts w:cs="Times New Roman"/>
          <w:sz w:val="28"/>
          <w:szCs w:val="28"/>
          <w:lang w:val="vi-VN"/>
        </w:rPr>
      </w:pPr>
      <w:r w:rsidRPr="002B1F38">
        <w:rPr>
          <w:rFonts w:cs="Times New Roman"/>
          <w:sz w:val="28"/>
          <w:szCs w:val="28"/>
        </w:rPr>
        <w:t>Chức năng chuyển</w:t>
      </w:r>
      <w:r w:rsidRPr="002B1F38">
        <w:rPr>
          <w:rFonts w:cs="Times New Roman"/>
          <w:sz w:val="28"/>
          <w:szCs w:val="28"/>
          <w:lang w:val="vi-VN"/>
        </w:rPr>
        <w:t xml:space="preserve"> đổi bàn</w:t>
      </w:r>
    </w:p>
    <w:p w:rsidR="002B1F38" w:rsidRPr="002B1F38" w:rsidRDefault="002B1F38" w:rsidP="005E5752">
      <w:pPr>
        <w:pStyle w:val="NormalWeb"/>
        <w:spacing w:before="0" w:beforeAutospacing="0" w:after="160" w:afterAutospacing="0" w:line="360" w:lineRule="auto"/>
        <w:jc w:val="both"/>
        <w:rPr>
          <w:color w:val="000000"/>
          <w:sz w:val="28"/>
          <w:szCs w:val="28"/>
          <w:lang w:val="vi-VN"/>
        </w:rPr>
      </w:pPr>
      <w:r w:rsidRPr="002B1F38">
        <w:rPr>
          <w:sz w:val="28"/>
          <w:szCs w:val="28"/>
        </w:rPr>
        <w:t>Dựa</w:t>
      </w:r>
      <w:r w:rsidRPr="002B1F38">
        <w:rPr>
          <w:sz w:val="28"/>
          <w:szCs w:val="28"/>
          <w:lang w:val="vi-VN"/>
        </w:rPr>
        <w:t xml:space="preserve"> trên yêu cầu hiển thị số bàn và những vấn đề quán đang gặp phải, nhóm đưa ra đề xuất và được người sử dụng đồng ý đó là </w:t>
      </w:r>
      <w:r w:rsidRPr="002B1F38">
        <w:rPr>
          <w:sz w:val="28"/>
          <w:szCs w:val="28"/>
        </w:rPr>
        <w:t>chức năng chuyển bàn</w:t>
      </w:r>
      <w:r w:rsidRPr="002B1F38">
        <w:rPr>
          <w:sz w:val="28"/>
          <w:szCs w:val="28"/>
          <w:lang w:val="vi-VN"/>
        </w:rPr>
        <w:t xml:space="preserve">. </w:t>
      </w:r>
      <w:r w:rsidRPr="002B1F38">
        <w:rPr>
          <w:sz w:val="28"/>
          <w:szCs w:val="28"/>
        </w:rPr>
        <w:t>Khi mà nhân viên order chọn số bàn và</w:t>
      </w:r>
      <w:r w:rsidRPr="002B1F38">
        <w:rPr>
          <w:sz w:val="28"/>
          <w:szCs w:val="28"/>
          <w:lang w:val="vi-VN"/>
        </w:rPr>
        <w:t xml:space="preserve"> </w:t>
      </w:r>
      <w:r w:rsidRPr="002B1F38">
        <w:rPr>
          <w:sz w:val="28"/>
          <w:szCs w:val="28"/>
        </w:rPr>
        <w:t>sau đó mới order, nếu gặp trường hợp khách</w:t>
      </w:r>
      <w:r w:rsidRPr="002B1F38">
        <w:rPr>
          <w:sz w:val="28"/>
          <w:szCs w:val="28"/>
          <w:lang w:val="vi-VN"/>
        </w:rPr>
        <w:t xml:space="preserve"> muốn đổi chỗ </w:t>
      </w:r>
      <w:r w:rsidRPr="002B1F38">
        <w:rPr>
          <w:sz w:val="28"/>
          <w:szCs w:val="28"/>
        </w:rPr>
        <w:t>thì nhân viên chỉ cần nhấn vào cái đơn hàng cần chuyển bàn và mình nhấn nút chuyển bàn, trên màn hình sẽ hiển thị hết tất cả các số bàn và sau đó mình chỉ cần chọn số bàn mình cần chuyển tới. Thì sẽ dễ dàng hơn cho các bạn phục vụ cũng như chị để quản lý.</w:t>
      </w:r>
    </w:p>
    <w:p w:rsidR="002B1F38" w:rsidRPr="002B1F38" w:rsidRDefault="002B1F38" w:rsidP="005E5752">
      <w:pPr>
        <w:pStyle w:val="Heading3"/>
        <w:spacing w:line="360" w:lineRule="auto"/>
        <w:jc w:val="both"/>
        <w:rPr>
          <w:rFonts w:cs="Times New Roman"/>
          <w:sz w:val="28"/>
          <w:szCs w:val="28"/>
        </w:rPr>
      </w:pPr>
      <w:r w:rsidRPr="002B1F38">
        <w:rPr>
          <w:rFonts w:cs="Times New Roman"/>
          <w:sz w:val="28"/>
          <w:szCs w:val="28"/>
        </w:rPr>
        <w:t>Chức</w:t>
      </w:r>
      <w:r w:rsidRPr="002B1F38">
        <w:rPr>
          <w:rFonts w:cs="Times New Roman"/>
          <w:sz w:val="28"/>
          <w:szCs w:val="28"/>
          <w:lang w:val="vi-VN"/>
        </w:rPr>
        <w:t xml:space="preserve"> năng thêm, hủy món</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rPr>
        <w:t>Đối</w:t>
      </w:r>
      <w:r w:rsidRPr="002B1F38">
        <w:rPr>
          <w:rFonts w:cs="Times New Roman"/>
          <w:sz w:val="28"/>
          <w:szCs w:val="28"/>
          <w:lang w:val="vi-VN"/>
        </w:rPr>
        <w:t xml:space="preserve"> với chức năng thêm món, khi khách muốn gọi thêm nước, chỉ cần nhấn nút + để tiến hành thêm món cho đơn hàng mình cần.</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lang w:val="vi-VN"/>
        </w:rPr>
        <w:t xml:space="preserve">Đối với chức năng hủy món, tránh trường hợp dư thừa nước, nhóm và người sử dụng hệ thống thảo luận thêm chức năng này vào. Khi nhân viên order sai hoặc khách đổi ý, </w:t>
      </w:r>
      <w:r w:rsidRPr="002B1F38">
        <w:rPr>
          <w:rFonts w:cs="Times New Roman"/>
          <w:sz w:val="28"/>
          <w:szCs w:val="28"/>
        </w:rPr>
        <w:t>nó sẽ thông báo tới quầy pha chế và cả quản lý. Ngoài ra, còn có phần ghi chú về lý do mình hủy món</w:t>
      </w:r>
      <w:r w:rsidRPr="002B1F38">
        <w:rPr>
          <w:rFonts w:cs="Times New Roman"/>
          <w:sz w:val="28"/>
          <w:szCs w:val="28"/>
          <w:lang w:val="vi-VN"/>
        </w:rPr>
        <w:t>.</w:t>
      </w:r>
    </w:p>
    <w:p w:rsidR="002B1F38" w:rsidRPr="002B1F38" w:rsidRDefault="002B1F38" w:rsidP="005E5752">
      <w:pPr>
        <w:pStyle w:val="Heading3"/>
        <w:spacing w:line="360" w:lineRule="auto"/>
        <w:jc w:val="both"/>
        <w:rPr>
          <w:rFonts w:cs="Times New Roman"/>
          <w:sz w:val="28"/>
          <w:szCs w:val="28"/>
          <w:lang w:val="vi-VN"/>
        </w:rPr>
      </w:pPr>
      <w:r w:rsidRPr="002B1F38">
        <w:rPr>
          <w:rFonts w:cs="Times New Roman"/>
          <w:sz w:val="28"/>
          <w:szCs w:val="28"/>
          <w:lang w:val="vi-VN"/>
        </w:rPr>
        <w:t>Hiển thị thông báo</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Khi</w:t>
      </w:r>
      <w:r w:rsidRPr="002B1F38">
        <w:rPr>
          <w:rFonts w:cs="Times New Roman"/>
          <w:sz w:val="28"/>
          <w:szCs w:val="28"/>
          <w:lang w:val="vi-VN"/>
        </w:rPr>
        <w:t xml:space="preserve"> nhân viên order, thêm món, hủy món sẽ hiển thị thông báo đến quản lý. Đối với pha chế </w:t>
      </w:r>
      <w:r w:rsidRPr="002B1F38">
        <w:rPr>
          <w:rFonts w:cs="Times New Roman"/>
          <w:sz w:val="28"/>
          <w:szCs w:val="28"/>
        </w:rPr>
        <w:t>thì họ cũng sẽ biết được là: Bàn này đặt món này, hủy đơn thì sẽ biết là không cần làm nữa. Đối với quản</w:t>
      </w:r>
      <w:r w:rsidRPr="002B1F38">
        <w:rPr>
          <w:rFonts w:cs="Times New Roman"/>
          <w:sz w:val="28"/>
          <w:szCs w:val="28"/>
          <w:lang w:val="vi-VN"/>
        </w:rPr>
        <w:t xml:space="preserve"> lý</w:t>
      </w:r>
      <w:r w:rsidRPr="002B1F38">
        <w:rPr>
          <w:rFonts w:cs="Times New Roman"/>
          <w:sz w:val="28"/>
          <w:szCs w:val="28"/>
        </w:rPr>
        <w:t xml:space="preserve"> thì cũng dễ hơn khi biết được là tổng số đơn </w:t>
      </w:r>
      <w:r w:rsidRPr="002B1F38">
        <w:rPr>
          <w:rFonts w:cs="Times New Roman"/>
          <w:sz w:val="28"/>
          <w:szCs w:val="28"/>
        </w:rPr>
        <w:lastRenderedPageBreak/>
        <w:t>hàng ngày hôm nay mình bán được bao nhiêu, biết được đơn hàng đó mình hủy mình sẽ trừ ra để biết doanh thu như thế nào</w:t>
      </w:r>
    </w:p>
    <w:p w:rsidR="002B1F38" w:rsidRPr="002B1F38" w:rsidRDefault="002B1F38" w:rsidP="005E5752">
      <w:pPr>
        <w:pStyle w:val="Heading3"/>
        <w:spacing w:line="360" w:lineRule="auto"/>
        <w:jc w:val="both"/>
        <w:rPr>
          <w:rFonts w:cs="Times New Roman"/>
          <w:sz w:val="28"/>
          <w:szCs w:val="28"/>
          <w:lang w:val="vi-VN"/>
        </w:rPr>
      </w:pPr>
      <w:r w:rsidRPr="002B1F38">
        <w:rPr>
          <w:rFonts w:cs="Times New Roman"/>
          <w:sz w:val="28"/>
          <w:szCs w:val="28"/>
          <w:lang w:val="vi-VN"/>
        </w:rPr>
        <w:t>Chức năng tính tiền bằng tiền mặt</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rPr>
        <w:t>Thêm một cái chức năng</w:t>
      </w:r>
      <w:r w:rsidRPr="002B1F38">
        <w:rPr>
          <w:rFonts w:cs="Times New Roman"/>
          <w:sz w:val="28"/>
          <w:szCs w:val="28"/>
          <w:lang w:val="vi-VN"/>
        </w:rPr>
        <w:t xml:space="preserve"> </w:t>
      </w:r>
      <w:r w:rsidRPr="002B1F38">
        <w:rPr>
          <w:rFonts w:cs="Times New Roman"/>
          <w:sz w:val="28"/>
          <w:szCs w:val="28"/>
        </w:rPr>
        <w:t>nữa đó là thêm tính tiền mặt. Khi khách họ không chuyển khoản, không có quẹt thẻ, họ đưa tiền mặt. Bình thường mình dùng theo cách truyền thống, thì mình sẽ xuất bill, xem bao nhiêu tiền rồi sẽ tính tiền. Khi</w:t>
      </w:r>
      <w:r w:rsidRPr="002B1F38">
        <w:rPr>
          <w:rFonts w:cs="Times New Roman"/>
          <w:sz w:val="28"/>
          <w:szCs w:val="28"/>
          <w:lang w:val="vi-VN"/>
        </w:rPr>
        <w:t xml:space="preserve"> sủ dụng chức năng này</w:t>
      </w:r>
      <w:r w:rsidRPr="002B1F38">
        <w:rPr>
          <w:rFonts w:cs="Times New Roman"/>
          <w:sz w:val="28"/>
          <w:szCs w:val="28"/>
        </w:rPr>
        <w:t xml:space="preserve"> thì chỉ cần</w:t>
      </w:r>
      <w:r w:rsidRPr="002B1F38">
        <w:rPr>
          <w:rFonts w:cs="Times New Roman"/>
          <w:sz w:val="28"/>
          <w:szCs w:val="28"/>
          <w:lang w:val="vi-VN"/>
        </w:rPr>
        <w:t xml:space="preserve"> nhập</w:t>
      </w:r>
      <w:r w:rsidRPr="002B1F38">
        <w:rPr>
          <w:rFonts w:cs="Times New Roman"/>
          <w:sz w:val="28"/>
          <w:szCs w:val="28"/>
        </w:rPr>
        <w:t xml:space="preserve"> số tiền vào máy và nó sẽ hiển thị được số tiền thừa của khách và chỉ cần thối lại đúng số tiền hiển thị tránh được sai sót hay là tốn thời gian trong việc mà tính tiền.</w:t>
      </w:r>
    </w:p>
    <w:p w:rsidR="001E323A" w:rsidRPr="002B1F38" w:rsidRDefault="001E323A" w:rsidP="005E5752">
      <w:pPr>
        <w:pStyle w:val="Heading2"/>
        <w:spacing w:line="360" w:lineRule="auto"/>
        <w:jc w:val="both"/>
        <w:rPr>
          <w:rFonts w:cs="Times New Roman"/>
          <w:sz w:val="28"/>
          <w:szCs w:val="28"/>
        </w:rPr>
      </w:pPr>
      <w:r w:rsidRPr="002B1F38">
        <w:rPr>
          <w:rFonts w:cs="Times New Roman"/>
          <w:sz w:val="28"/>
          <w:szCs w:val="28"/>
        </w:rPr>
        <w:t>Yêu cầu phi chức năng</w:t>
      </w:r>
    </w:p>
    <w:p w:rsidR="0036371F" w:rsidRPr="002B1F38" w:rsidRDefault="00710F08" w:rsidP="005E5752">
      <w:pPr>
        <w:pStyle w:val="Heading3"/>
        <w:spacing w:line="360" w:lineRule="auto"/>
        <w:jc w:val="both"/>
        <w:rPr>
          <w:rFonts w:cs="Times New Roman"/>
          <w:sz w:val="28"/>
          <w:szCs w:val="28"/>
          <w:lang w:val="vi-VN"/>
        </w:rPr>
      </w:pPr>
      <w:r w:rsidRPr="002B1F38">
        <w:rPr>
          <w:rFonts w:cs="Times New Roman"/>
          <w:sz w:val="28"/>
          <w:szCs w:val="28"/>
          <w:lang w:val="vi-VN"/>
        </w:rPr>
        <w:t>Giao diện hệ thống</w:t>
      </w:r>
      <w:r w:rsidR="0036371F" w:rsidRPr="002B1F38">
        <w:rPr>
          <w:rFonts w:cs="Times New Roman"/>
          <w:sz w:val="28"/>
          <w:szCs w:val="28"/>
          <w:lang w:val="vi-VN"/>
        </w:rPr>
        <w:t xml:space="preserve"> </w:t>
      </w:r>
    </w:p>
    <w:p w:rsidR="00710F08" w:rsidRPr="002B1F38" w:rsidRDefault="00B1327E" w:rsidP="005E5752">
      <w:pPr>
        <w:spacing w:line="360" w:lineRule="auto"/>
        <w:jc w:val="both"/>
        <w:rPr>
          <w:rFonts w:cs="Times New Roman"/>
          <w:color w:val="000000"/>
          <w:sz w:val="28"/>
          <w:szCs w:val="28"/>
          <w:lang w:val="vi-VN"/>
        </w:rPr>
      </w:pPr>
      <w:r w:rsidRPr="002B1F38">
        <w:rPr>
          <w:rFonts w:cs="Times New Roman"/>
          <w:color w:val="000000"/>
          <w:sz w:val="28"/>
          <w:szCs w:val="28"/>
        </w:rPr>
        <w:t>Đối</w:t>
      </w:r>
      <w:r w:rsidRPr="002B1F38">
        <w:rPr>
          <w:rFonts w:cs="Times New Roman"/>
          <w:color w:val="000000"/>
          <w:sz w:val="28"/>
          <w:szCs w:val="28"/>
          <w:lang w:val="vi-VN"/>
        </w:rPr>
        <w:t xml:space="preserve"> với giao diện hệ thống, khách hàng yêu cầu giao diện không cần quá cầu kì, phức tạp, chỉ cần đơn </w:t>
      </w:r>
      <w:r w:rsidRPr="002B1F38">
        <w:rPr>
          <w:rFonts w:cs="Times New Roman"/>
          <w:color w:val="000000"/>
          <w:sz w:val="28"/>
          <w:szCs w:val="28"/>
        </w:rPr>
        <w:t>đ</w:t>
      </w:r>
      <w:r w:rsidR="00710F08" w:rsidRPr="002B1F38">
        <w:rPr>
          <w:rFonts w:cs="Times New Roman"/>
          <w:color w:val="000000"/>
          <w:sz w:val="28"/>
          <w:szCs w:val="28"/>
        </w:rPr>
        <w:t xml:space="preserve">ơn giản, hệ thống dễ </w:t>
      </w:r>
      <w:r w:rsidRPr="002B1F38">
        <w:rPr>
          <w:rFonts w:cs="Times New Roman"/>
          <w:color w:val="000000"/>
          <w:sz w:val="28"/>
          <w:szCs w:val="28"/>
        </w:rPr>
        <w:t>hiểu</w:t>
      </w:r>
      <w:r w:rsidRPr="002B1F38">
        <w:rPr>
          <w:rFonts w:cs="Times New Roman"/>
          <w:color w:val="000000"/>
          <w:sz w:val="28"/>
          <w:szCs w:val="28"/>
          <w:lang w:val="vi-VN"/>
        </w:rPr>
        <w:t>. Ngoài ra, cách vận hành của hệ thống</w:t>
      </w:r>
      <w:r w:rsidR="00710F08" w:rsidRPr="002B1F38">
        <w:rPr>
          <w:rFonts w:cs="Times New Roman"/>
          <w:color w:val="000000"/>
          <w:sz w:val="28"/>
          <w:szCs w:val="28"/>
        </w:rPr>
        <w:t xml:space="preserve"> dễ sử dụng, ít nhầm lẫn </w:t>
      </w:r>
      <w:r w:rsidRPr="002B1F38">
        <w:rPr>
          <w:rFonts w:cs="Times New Roman"/>
          <w:color w:val="000000"/>
          <w:sz w:val="28"/>
          <w:szCs w:val="28"/>
        </w:rPr>
        <w:t>dành</w:t>
      </w:r>
      <w:r w:rsidRPr="002B1F38">
        <w:rPr>
          <w:rFonts w:cs="Times New Roman"/>
          <w:color w:val="000000"/>
          <w:sz w:val="28"/>
          <w:szCs w:val="28"/>
          <w:lang w:val="vi-VN"/>
        </w:rPr>
        <w:t xml:space="preserve"> cho những nhân viên hay quản lý sử dụng hệ thống này.</w:t>
      </w:r>
      <w:r w:rsidR="002D1B08" w:rsidRPr="002D1B08">
        <w:rPr>
          <w:rFonts w:cs="Times New Roman"/>
          <w:sz w:val="28"/>
          <w:szCs w:val="28"/>
        </w:rPr>
        <w:t xml:space="preserve"> </w:t>
      </w:r>
      <w:r w:rsidR="002D1B08" w:rsidRPr="002B1F38">
        <w:rPr>
          <w:rFonts w:cs="Times New Roman"/>
          <w:sz w:val="28"/>
          <w:szCs w:val="28"/>
        </w:rPr>
        <w:t>Về phông chữ thì người</w:t>
      </w:r>
      <w:r w:rsidR="002D1B08" w:rsidRPr="002B1F38">
        <w:rPr>
          <w:rFonts w:cs="Times New Roman"/>
          <w:sz w:val="28"/>
          <w:szCs w:val="28"/>
          <w:lang w:val="vi-VN"/>
        </w:rPr>
        <w:t xml:space="preserve"> sử dụng</w:t>
      </w:r>
      <w:r w:rsidR="002D1B08" w:rsidRPr="002B1F38">
        <w:rPr>
          <w:rFonts w:cs="Times New Roman"/>
          <w:sz w:val="28"/>
          <w:szCs w:val="28"/>
        </w:rPr>
        <w:t xml:space="preserve"> muốn: phông chữ to, vừa phải để các bạn có thể nhìn thấy rõ, tránh nhầm lẫn trong phần order. Thêm nữa, về màu sắc</w:t>
      </w:r>
      <w:r w:rsidR="002D1B08" w:rsidRPr="002B1F38">
        <w:rPr>
          <w:rFonts w:cs="Times New Roman"/>
          <w:sz w:val="28"/>
          <w:szCs w:val="28"/>
          <w:lang w:val="vi-VN"/>
        </w:rPr>
        <w:t xml:space="preserve"> là</w:t>
      </w:r>
      <w:r w:rsidR="002D1B08" w:rsidRPr="002B1F38">
        <w:rPr>
          <w:rFonts w:cs="Times New Roman"/>
          <w:sz w:val="28"/>
          <w:szCs w:val="28"/>
        </w:rPr>
        <w:t xml:space="preserve"> màu xanh</w:t>
      </w:r>
      <w:r w:rsidR="002D1B08" w:rsidRPr="002B1F38">
        <w:rPr>
          <w:rFonts w:cs="Times New Roman"/>
          <w:sz w:val="28"/>
          <w:szCs w:val="28"/>
          <w:lang w:val="vi-VN"/>
        </w:rPr>
        <w:t xml:space="preserve"> lá hợp với không gian quán</w:t>
      </w:r>
    </w:p>
    <w:p w:rsidR="002B1F38" w:rsidRPr="002B1F38" w:rsidRDefault="002D1B08" w:rsidP="005E5752">
      <w:pPr>
        <w:pStyle w:val="Heading3"/>
        <w:spacing w:line="360" w:lineRule="auto"/>
        <w:jc w:val="both"/>
        <w:rPr>
          <w:rFonts w:cs="Times New Roman"/>
          <w:sz w:val="28"/>
          <w:szCs w:val="28"/>
          <w:lang w:val="vi-VN"/>
        </w:rPr>
      </w:pPr>
      <w:r>
        <w:rPr>
          <w:rFonts w:cs="Times New Roman"/>
          <w:sz w:val="28"/>
          <w:szCs w:val="28"/>
          <w:lang w:val="vi-VN"/>
        </w:rPr>
        <w:t>Cần sự riêng tư khi sử dụng hệ thống</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lang w:val="vi-VN"/>
        </w:rPr>
        <w:t xml:space="preserve">Người sử dụng hệ thống yêu cầu sự riêng tư về hệ thống, nhóm đã đề xuất sử dụng mạng riêng cho hệ thống. </w:t>
      </w:r>
      <w:r w:rsidRPr="002B1F38">
        <w:rPr>
          <w:rFonts w:cs="Times New Roman"/>
          <w:sz w:val="28"/>
          <w:szCs w:val="28"/>
        </w:rPr>
        <w:t>Thay vì mình dùng 2 cục mạng cho khách và cả nhân viên của quán như bình thường</w:t>
      </w:r>
      <w:r w:rsidRPr="002B1F38">
        <w:rPr>
          <w:rFonts w:cs="Times New Roman"/>
          <w:sz w:val="28"/>
          <w:szCs w:val="28"/>
          <w:lang w:val="vi-VN"/>
        </w:rPr>
        <w:t>.</w:t>
      </w:r>
      <w:r w:rsidRPr="002B1F38">
        <w:rPr>
          <w:rFonts w:cs="Times New Roman"/>
          <w:sz w:val="28"/>
          <w:szCs w:val="28"/>
        </w:rPr>
        <w:t xml:space="preserve"> Thì mình sẽ dùng 3 cục mạng, thì sẽ có 1 cục mạng dành cho nhân viên, nhân viên chỉ đăng nhập vào được khi mà họ đi làm, khi sử dụng wifi của quán thôi. Còn dùng wifi của quán khác thì không được.</w:t>
      </w:r>
    </w:p>
    <w:p w:rsidR="002B1F38" w:rsidRPr="002B1F38" w:rsidRDefault="002B1F38" w:rsidP="005E5752">
      <w:pPr>
        <w:spacing w:line="360" w:lineRule="auto"/>
        <w:jc w:val="both"/>
        <w:rPr>
          <w:rFonts w:cs="Times New Roman"/>
          <w:sz w:val="28"/>
          <w:szCs w:val="28"/>
          <w:lang w:val="vi-VN"/>
        </w:rPr>
      </w:pP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lastRenderedPageBreak/>
        <w:t>Chi tiết nội dung phỏng vấn</w:t>
      </w:r>
    </w:p>
    <w:p w:rsidR="002B1F38" w:rsidRPr="002B1F38" w:rsidRDefault="002B1F38" w:rsidP="005E5752">
      <w:pPr>
        <w:spacing w:line="360" w:lineRule="auto"/>
        <w:jc w:val="both"/>
        <w:rPr>
          <w:sz w:val="28"/>
          <w:szCs w:val="28"/>
          <w:lang w:val="vi-VN"/>
        </w:rPr>
      </w:pPr>
      <w:r w:rsidRPr="002B1F38">
        <w:rPr>
          <w:sz w:val="28"/>
          <w:szCs w:val="28"/>
        </w:rPr>
        <w:t>Buổi</w:t>
      </w:r>
      <w:r w:rsidRPr="002B1F38">
        <w:rPr>
          <w:sz w:val="28"/>
          <w:szCs w:val="28"/>
          <w:lang w:val="vi-VN"/>
        </w:rPr>
        <w:t xml:space="preserve"> phỏng vấn ngày 12 tháng 3 năm 2023</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Người đại diện nhóm: Xin chào, tụi em là sinh viên trường Đại học Kinh tế - Đại học Đà Nẵng, ngành Hệ thống thông tin quản lý, hôm nay tụi em đang muốn trao đổi với chị về một vài thông tin về quán của mình để thu thập yêu cầu về hệ thống quản lý hiện tại của quán. Chị có thể giới thiệu bản thân mình và khái quát về thông tin quán mình được không ạ?</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Chị Hân: Chị tên là Hân, chị là quản lý của quán coffee AMAZON, chị làm ở đây được 17 năm rồi. </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Người đại diện nhóm: Dạ, vậy cho em hỏi thì hiện tại thì quán mình sử dụng phương thức nào để quản lý quán? </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Chị Hân: Quán chị hiện tại mỗi ngày ghi chép tạm nguyên liệu vào ra và những doanh thu, chi tiêu hằng ngày của mình. Mỗi tuần sẽ tổng kết lại một lần.</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Người đại diện nhóm: Vậy chị có thể tổng quan quy trình quản lý và phục vụ của quán mình được không ạ?</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Chị Hân: Về quy trình phục vụ của quán vẫn còn đơn sơ lắm trước tiên nhân viên sẽ ra order tại bàn cho khách và ghi lại sẽ chia ra bill, một bill sẽ đem xuống cho pha chế và một bill thống kê lại những gì hôm nay quán buôn bán được như thế nào.</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Người đại diện nhóm: Vậy thì quán mình thường sử dụng phương thức nào để thanh toán ạ?</w:t>
      </w:r>
    </w:p>
    <w:p w:rsidR="00710F08" w:rsidRPr="002B1F38" w:rsidRDefault="00710F08" w:rsidP="005E5752">
      <w:pPr>
        <w:pStyle w:val="NormalWeb"/>
        <w:spacing w:before="0" w:beforeAutospacing="0" w:after="160" w:afterAutospacing="0" w:line="360" w:lineRule="auto"/>
        <w:jc w:val="both"/>
        <w:rPr>
          <w:sz w:val="28"/>
          <w:szCs w:val="28"/>
        </w:rPr>
      </w:pPr>
      <w:r w:rsidRPr="002B1F38">
        <w:rPr>
          <w:color w:val="000000"/>
          <w:sz w:val="28"/>
          <w:szCs w:val="28"/>
        </w:rPr>
        <w:t>Chị Hân: Về phương thức thanh toán của quán thì chỉ tiền mặt thôi còn lâu lâu khách không có tiền mặt thì sẽ chuyển khoản trực tiếp chuyển qua bên tài khoản của chị.</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Với việc quản lý như vậy thì chị có gặp khó khăn hay bất lợi gì không ạ?</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lastRenderedPageBreak/>
        <w:t>Chị Hân: Có chứ, lâu lâu khó khăn cũng nhiều ở đây cũng bất tiện vì lâu lâu ở đây cũng sẽ có khách nước ngoài muốn cà thẻ thì bên chị không có cà thẻ. Với nhiều người không mang tiền mặt đi nếu mà chị không có ở đấy chị sẽ kêu nhân viên quét mã QR. Với lại thỉnh thoảng có order tại vị trí order của bọn chị, như em thấy không gian của quán chị rộng và nhân viên thì phải đi lại nhiều nên là khi mình order xong mình đem tờ bill đó qua pha chế mất thời gian khá dài nên cũng bất tiện cho quán chị nhiều. Tính tiền khách phải chờ đợi hơi lâu, đôi khi khách cũng hay phàn nàn về vấn đề đó.</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Dạ vâng.</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Cho em hỏi một chút là nếu quán mình có một hệ thống có thể giúp mình quản lý sổ sách hay những quy trình phục vụ nó sẽ dễ dàng hơn thì mình nghĩ như thế nào về việc đó ạ?</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Chị Hân: Cái hệ thống khái quát cho mình, chị nghĩ nó khá tiện ích cho những người kinh doanh như chị.</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Vậy nếu có hệ thống đó thì mình muốn có chức năng gì, để hệ thống của mình nó sử dụng dễ dàng hơn?</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Chị Hân: Nếu như mà chức năng, thì trước mắt mình sẽ order thuận tiện cho nhân viên order hơn, kiểu làm cho sao mà mình có thể liên lạc giữa order và người pha chế nhanh gọn nhất, với lại là tính tiền nó sẽ nhanh hơn cho khách hàng.</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Thành</w:t>
      </w:r>
      <w:r w:rsidRPr="002B1F38">
        <w:rPr>
          <w:color w:val="000000"/>
          <w:sz w:val="28"/>
          <w:szCs w:val="28"/>
          <w:lang w:val="vi-VN"/>
        </w:rPr>
        <w:t xml:space="preserve"> viên nhóm</w:t>
      </w:r>
      <w:r w:rsidRPr="002B1F38">
        <w:rPr>
          <w:color w:val="000000"/>
          <w:sz w:val="28"/>
          <w:szCs w:val="28"/>
        </w:rPr>
        <w:t>: Dạ vậy, ở phần này, cái phần đặt món á chị, chị có muốn thêm cái phần ghi chú của yêu cầu của khách hàng cho nó dễ trong việc pha chế hơn không?</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Chị Hân: À, được thế càng tốt chứ.</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lastRenderedPageBreak/>
        <w:t>Người đại diện nhóm: Vậy còn phần thanh toán trong hệ thống, như hồi nãy chị có chia sẻ là thanh toán tiền mặt, lâu lâu có khách nước ngoài thì mình chuyển khoản đúng không ạ. Trong hệ thống chị có muốn, thêm một chức năng gì đó để nó thuận tiện hơn không? </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Chị Hân: Có, nếu như mà được vậy cũng tốt, thì cũng muốn được thêm vài phương thức thanh toán khác. Em có thể tư vấn cho chị thêm không?</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Ví dụ như là, như nãy chị nói là chuyển khoản đúng không, mình có thêm một cái chức năng là cà thẻ nữa, mình có thể phân biệt được là trong một ngày đó, thu nhập của mình nó sẽ chia ra được phần thanh toán là tiền mặt, chuyển khoản hay cà thẻ, mình sẽ biết được cái đơn bị mất lạc gì đó, thì mình sẽ biết được mình mất trong khoản thanh toán nào.</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Vậy cho em hỏi thêm là chị có muốn giao diện hệ thống, chị muốn nó như thế nào?</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Chị Hân: À, về giao diện, chị chỉ cần nó đơn giản thôi, làm sao mà cái hệ thống dễ hiểu, dễ sử dụng, ít nhầm lẫn hoặc là đơn giản thôi không cần phức tạp </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Người đại diện nhóm: Thì tụi em cũng thu thập được khá nhiều thông tin qua trao đổi với chị, tụi em cũng sẽ phân tích thêm nhiều yêu cầu hơn nữa và nếu những gì tụi em không nắm bắt được thì tụi em sẽ hẹn thời gian nào đó để mình có thể trao đổi lại với nhau để hiểu hơn về cái hệ thống. Tụi em cảm ơn chị nhiều lắm ạ.</w:t>
      </w: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rPr>
        <w:t>Buổi</w:t>
      </w:r>
      <w:r w:rsidRPr="002B1F38">
        <w:rPr>
          <w:rFonts w:cs="Times New Roman"/>
          <w:sz w:val="28"/>
          <w:szCs w:val="28"/>
          <w:lang w:val="vi-VN"/>
        </w:rPr>
        <w:t xml:space="preserve"> phỏng vấn ngày 26 tháng 03 năm 2023</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Dạ em chào chị, tụi em rất vui được gặp chị. Trong buổi phỏng vấn hôm trước, tụi em và chị có trao đổi với nhau về thông tin của quán để thu thập yêu cầu hệ thống hiện tại thì sau khi tụi em về tụi em có nghiên cứu lại, coi lại cái quá trình phỏng vấn. Tụi em thấy có vấn đề chưa giải quyết được, ngoài ra thì có những đề xuất chi tiết hơn cho hệ thống phát triển hơn. Dạ chị có thể dành cho tụi em một chút thời gian được không ạ?</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Ok em</w:t>
      </w:r>
    </w:p>
    <w:p w:rsidR="002B1F38" w:rsidRPr="002B1F38" w:rsidRDefault="00D100BB" w:rsidP="005E5752">
      <w:pPr>
        <w:spacing w:line="360" w:lineRule="auto"/>
        <w:jc w:val="both"/>
        <w:rPr>
          <w:rFonts w:cs="Times New Roman"/>
          <w:sz w:val="28"/>
          <w:szCs w:val="28"/>
          <w:lang w:val="vi-VN"/>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Về cái hệ thống thì em nghĩ hệ thống nào cũng sẽ cần có sự bảo mật, tụi em có đề xuất thêm đó là hệ thống bảo mật. Không biết là chị nghĩ như thế nào: nhân viên sẽ có một tài khoản để dễ dàng quản lý hơn</w:t>
      </w:r>
      <w:r w:rsidR="002B1F38" w:rsidRPr="002B1F38">
        <w:rPr>
          <w:rFonts w:cs="Times New Roman"/>
          <w:sz w:val="28"/>
          <w:szCs w:val="28"/>
          <w:lang w:val="vi-VN"/>
        </w:rPr>
        <w:t>?</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Chị muốn tạo cho mỗi nhân viên một cái tài khoản bằng chính số điện thoại hiện tại của các bạn đó. Mỗi khi đi làm thì các bạn sẽ đăng nhập vào số tài khoản của các bạn để chị có thể kiểm soát và quản lý được trên hệ thống để biết hôm đó bạn nào làm</w:t>
      </w:r>
    </w:p>
    <w:p w:rsidR="002B1F38" w:rsidRPr="002B1F38" w:rsidRDefault="00D100BB" w:rsidP="005E5752">
      <w:pPr>
        <w:spacing w:line="360" w:lineRule="auto"/>
        <w:jc w:val="both"/>
        <w:rPr>
          <w:rFonts w:cs="Times New Roman"/>
          <w:sz w:val="28"/>
          <w:szCs w:val="28"/>
        </w:rPr>
      </w:pPr>
      <w:r>
        <w:rPr>
          <w:rFonts w:cs="Times New Roman"/>
          <w:sz w:val="28"/>
          <w:szCs w:val="28"/>
        </w:rPr>
        <w:t>Thành</w:t>
      </w:r>
      <w:r>
        <w:rPr>
          <w:rFonts w:cs="Times New Roman"/>
          <w:sz w:val="28"/>
          <w:szCs w:val="28"/>
          <w:lang w:val="vi-VN"/>
        </w:rPr>
        <w:t xml:space="preserve"> viên trong nhóm</w:t>
      </w:r>
      <w:r w:rsidR="002B1F38" w:rsidRPr="002B1F38">
        <w:rPr>
          <w:rFonts w:cs="Times New Roman"/>
          <w:sz w:val="28"/>
          <w:szCs w:val="28"/>
        </w:rPr>
        <w:t>: Tụi em cũng có đề xuất nữa là: Nếu mà nhân viên nghỉ việc thì có thêm một chức năng để chị có thể xóa tài khoản nhân viên đó. Đỡ tốn bộ nhớ hơn.</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Chị nghĩ </w:t>
      </w:r>
      <w:r w:rsidR="00C4727D">
        <w:rPr>
          <w:rFonts w:cs="Times New Roman"/>
          <w:sz w:val="28"/>
          <w:szCs w:val="28"/>
        </w:rPr>
        <w:t>vấn</w:t>
      </w:r>
      <w:r w:rsidR="002B1F38" w:rsidRPr="002B1F38">
        <w:rPr>
          <w:rFonts w:cs="Times New Roman"/>
          <w:sz w:val="28"/>
          <w:szCs w:val="28"/>
        </w:rPr>
        <w:t xml:space="preserve"> đề đó không cần thiết đâu em.</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Buổi phỏng vấn trước thì chúng mình vẫn chưa có nói chi tiết hơn về phần order. Hôm nay thì tụi em muốn hỏi chị chi tiết về phần này. Về phần order thì chị có muốn những chức năng gì ạ?</w:t>
      </w:r>
    </w:p>
    <w:p w:rsidR="002B1F38" w:rsidRPr="002B1F38" w:rsidRDefault="00D100BB" w:rsidP="005E5752">
      <w:pPr>
        <w:spacing w:line="360" w:lineRule="auto"/>
        <w:jc w:val="both"/>
        <w:rPr>
          <w:rFonts w:cs="Times New Roman"/>
          <w:sz w:val="28"/>
          <w:szCs w:val="28"/>
        </w:rPr>
      </w:pPr>
      <w:r>
        <w:rPr>
          <w:rFonts w:cs="Times New Roman"/>
          <w:sz w:val="28"/>
          <w:szCs w:val="28"/>
        </w:rPr>
        <w:lastRenderedPageBreak/>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Trong phần order thì chị muốn: Hiển thị số bàn, số lượng món, thời gian order hiện tại và nhân viên order</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Theo như em thấy thì không gian quán chị nó rộng và khách ở bên chị hầu hết vào độ tuổi trung niên thì họ thường hay duy chuyển từ bàn này sang bàn kia rất là nhiều nó gây ra cái bất tiện và cũng khó khăn cho chị lâu nay về vấn đề order và nhân viên phục vụ bưng lên. Thì em có đề xuất gì cho chị để khắc phục về vấn đề này được không?</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Đối với vấn đề này thì chúng em cũng có tìm hiểu và chúng em cũng có đề xuất với chức năng chuyển bàn khi mà nhân viên order chọn số bàn đúng không ạ và sau đó mới order, nếu gặp trường hợp như chị nói trên thì nhân viên chỉ cần nhấn vào cái đơn hàng cần chuyển bàn và mình nhấn nút chuyển bàn, trên màn hình sẽ hiển thị hết tất cả các số bàn và sau đó mình chỉ cần chọn số bàn mình cần chuyển tới thôi. Thì sẽ dễ dàng hơn cho các bạn phục vụ cũng như chị để quản lý.</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Trong quá trình order, thì đôi lúc các bạn order bị sai món với lại là khách hàng muốn đổi sang món khác. Có cách nào để mình thông báo cho bên pha chế không em?</w:t>
      </w:r>
    </w:p>
    <w:p w:rsidR="002B1F38" w:rsidRPr="002B1F38" w:rsidRDefault="00D100BB" w:rsidP="005E5752">
      <w:pPr>
        <w:spacing w:line="360" w:lineRule="auto"/>
        <w:jc w:val="both"/>
        <w:rPr>
          <w:rFonts w:cs="Times New Roman"/>
          <w:sz w:val="28"/>
          <w:szCs w:val="28"/>
        </w:rPr>
      </w:pPr>
      <w:r>
        <w:rPr>
          <w:rFonts w:cs="Times New Roman"/>
          <w:sz w:val="28"/>
          <w:szCs w:val="28"/>
        </w:rPr>
        <w:t>Thành</w:t>
      </w:r>
      <w:r>
        <w:rPr>
          <w:rFonts w:cs="Times New Roman"/>
          <w:sz w:val="28"/>
          <w:szCs w:val="28"/>
          <w:lang w:val="vi-VN"/>
        </w:rPr>
        <w:t xml:space="preserve"> viên trong nhóm</w:t>
      </w:r>
      <w:r w:rsidR="002B1F38" w:rsidRPr="002B1F38">
        <w:rPr>
          <w:rFonts w:cs="Times New Roman"/>
          <w:sz w:val="28"/>
          <w:szCs w:val="28"/>
        </w:rPr>
        <w:t>: Tụi em có đề xuất thêm đó là: chức năng thêm, hủy món. Nó sẽ thông báo tới quầy pha chế và cả quản lý. Ngoài ra, còn có phần ghi chú về lý do mình hủy món nữa ạ.</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xml:space="preserve">: Em cũng bổ sung thêm nữa là: Trong phỏng vấn lần trước, thì chị em mình cũng chỉ nói sơ về việc order, muốn sự liên lạc giữa quầy pha chế và nhân viên order thôi. Thì em muốn hiển thị thêm thông báo, ví dụ: các bạn đặt món cũng sẽ hiển thị đến chị, hủy món cũng sẽ hiện thị thông báo đến chị. Nó sẽ tiện hơn, nếu quầy pha chế thì họ cũng sẽ biết được là: Bàn này đặt món này, hủy đơn thì sẽ </w:t>
      </w:r>
      <w:r w:rsidR="002B1F38" w:rsidRPr="002B1F38">
        <w:rPr>
          <w:rFonts w:cs="Times New Roman"/>
          <w:sz w:val="28"/>
          <w:szCs w:val="28"/>
        </w:rPr>
        <w:lastRenderedPageBreak/>
        <w:t>biết là không cần làm nữa. Đối với bên mình thì chị quản lý cũng dễ hơn khi biết được là tổng số đơn hàng ngày hôm nay mình bán được bao nhiêu, biết được đơn hàng đó mình hủy mình sẽ trừ ra để biết doanh thu như thế nào</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Vấn đề này hợp lý đấy. Về như nãy bạn có nói với chị, những bạn nào mà nghỉ làm rồi thì có thể xóa tài khoản đó không thì chị nghĩ là có cách nào để làm cho hệ thống của mình chỉ đăng nhập được khi các bạn ở trong không gian quán hay không, tránh cái trường hợp mà các bạn nghỉ rồi mà vẫn vào được</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À dạ có. Cái này thì em nghĩ là: nó sẽ liên quan tới mạng hơn. Thay vì mình dùng 2 cục mạng cho khách và cả nhân viên của quán như bình thường đúng không ạ? Thì mình sẽ dùng 3 cục mạng, thì sẽ có 1 cục mạng dành cho nhân viên, nhân viên chỉ đăng nhập vào được khi mà họ đi làm, khi sử dụng wifi của quán thôi. Còn dùng wifi của quán khác thì không được. Chị nghĩ các này được không ạ?</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Thêm một cái chức năng tụi em chưa đề cập nữa đó là thêm tính tiền mặt. Kiểu: khi khách họ không chuyển khoản, không có quẹt thẻ, họ đưa tiền mặt. Bình thường mình dùng theo cách truyền thống, thì mình sẽ xuất bill, xem bao nhiêu tiền rồi sẽ tính tiền. Chừ sẽ chỉ cần nhập</w:t>
      </w:r>
      <w:r w:rsidR="002B1F38" w:rsidRPr="002B1F38">
        <w:rPr>
          <w:rFonts w:cs="Times New Roman"/>
          <w:sz w:val="28"/>
          <w:szCs w:val="28"/>
          <w:lang w:val="vi-VN"/>
        </w:rPr>
        <w:t xml:space="preserve"> </w:t>
      </w:r>
      <w:r w:rsidR="002B1F38" w:rsidRPr="002B1F38">
        <w:rPr>
          <w:rFonts w:cs="Times New Roman"/>
          <w:sz w:val="28"/>
          <w:szCs w:val="28"/>
        </w:rPr>
        <w:t>số tiền vào máy và nó sẽ hiển thị được số tiền thừa của khách và chỉ cần thối lại đúng số tiền hiển thị tránh được sai sót hay là tốn thời gian trong việc mà tính tiền.</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Chị nghĩ vấn đề này hợp lý.</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Nếu mà sử dụng các chức năng nói trên: order thêm hoặc hủy món thì nó vẫn sẽ cần cập nhật các đơn hàng, để mình biết được đơn hàng được thêm món, các đơn hàng hủy món. Có một đề xuất nữa là đồng bộ thông tin, cập nhật chi tiết hơn, dễ quản lý.</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Lần trước, về phần giao diện thì chị chỉ muốn đơn giản. Thì tụi em muốn biết thêm về thông tin giao diện ạ. Chị có thể nói rõ hơn được không ạ</w:t>
      </w:r>
    </w:p>
    <w:p w:rsidR="002B1F38" w:rsidRPr="002B1F38" w:rsidRDefault="00D100BB" w:rsidP="005E5752">
      <w:pPr>
        <w:spacing w:line="360" w:lineRule="auto"/>
        <w:jc w:val="both"/>
        <w:rPr>
          <w:rFonts w:cs="Times New Roman"/>
          <w:sz w:val="28"/>
          <w:szCs w:val="28"/>
        </w:rPr>
      </w:pPr>
      <w:r>
        <w:rPr>
          <w:rFonts w:cs="Times New Roman"/>
          <w:sz w:val="28"/>
          <w:szCs w:val="28"/>
        </w:rPr>
        <w:lastRenderedPageBreak/>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Về phông chữ thì chị muốn: phông chữ to, vừa phải để các bạn có thể nhìn thấy rõ, tránh nhầm lẫn trong phần order. Thêm nữa, về màu sắc chị muốn màu xanh</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Dạ thường thì các khách hàng khác sẽ quan tâm đến hình thức nào, tụi em có đề cập đó là: hệ thống trên hình thức là mobile và web? Chị thấy cái nào thì tiện lợi cho mình hơn?</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Chị muốn sử dụng trên mobile nhiều hơn.</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Dạ vâng ạ.</w:t>
      </w:r>
    </w:p>
    <w:p w:rsidR="002B1F38" w:rsidRPr="002B1F38" w:rsidRDefault="00D100BB" w:rsidP="005E5752">
      <w:pPr>
        <w:spacing w:line="360" w:lineRule="auto"/>
        <w:jc w:val="both"/>
        <w:rPr>
          <w:rFonts w:cs="Times New Roman"/>
          <w:sz w:val="28"/>
          <w:szCs w:val="28"/>
        </w:rPr>
      </w:pPr>
      <w:r>
        <w:rPr>
          <w:rFonts w:cs="Times New Roman"/>
          <w:sz w:val="28"/>
          <w:szCs w:val="28"/>
        </w:rPr>
        <w:t>Thành</w:t>
      </w:r>
      <w:r>
        <w:rPr>
          <w:rFonts w:cs="Times New Roman"/>
          <w:sz w:val="28"/>
          <w:szCs w:val="28"/>
          <w:lang w:val="vi-VN"/>
        </w:rPr>
        <w:t xml:space="preserve"> viên trong nhóm</w:t>
      </w:r>
      <w:r w:rsidR="002B1F38" w:rsidRPr="002B1F38">
        <w:rPr>
          <w:rFonts w:cs="Times New Roman"/>
          <w:sz w:val="28"/>
          <w:szCs w:val="28"/>
        </w:rPr>
        <w:t xml:space="preserve">: Dạ sau hai buổi trao đổi với chị, thì tụi em tổng kết hệ thống sẽ gồm những phần sau: đăng kí, đăng nhập và sau khi hoàn thành những bước trên thì đối với nhân viên phục vụ thì có danh mục như là: đơn hàng, thêm đơn, hủy đơn, sửa, chuyển bàn và đồng bộ. Còn với nhân viên thu ngân thì sẽ hiển danh mục: hóa đơn, thanh toán và doanh thu. Và để hệ thống hoạt động một cách tốt hơn thì tụi em dự kiến dung lượng sẽ rơi vào khoảng từ 50-200MB trên mỗi thiết bị </w:t>
      </w:r>
    </w:p>
    <w:p w:rsidR="002B1F38" w:rsidRPr="002B1F38" w:rsidRDefault="00D100BB" w:rsidP="005E5752">
      <w:pPr>
        <w:spacing w:line="360" w:lineRule="auto"/>
        <w:jc w:val="both"/>
        <w:rPr>
          <w:rFonts w:cs="Times New Roman"/>
          <w:sz w:val="28"/>
          <w:szCs w:val="28"/>
        </w:rPr>
      </w:pPr>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Em nghĩ dung lượng đó sẽ phù hợp để hoạt động được trên mỗi máy.</w:t>
      </w:r>
    </w:p>
    <w:p w:rsidR="002B1F38" w:rsidRPr="002B1F38" w:rsidRDefault="00D100BB" w:rsidP="005E5752">
      <w:pPr>
        <w:spacing w:line="360" w:lineRule="auto"/>
        <w:jc w:val="both"/>
        <w:rPr>
          <w:rFonts w:cs="Times New Roman"/>
          <w:sz w:val="28"/>
          <w:szCs w:val="28"/>
        </w:rPr>
      </w:pPr>
      <w:r>
        <w:rPr>
          <w:rFonts w:cs="Times New Roman"/>
          <w:sz w:val="28"/>
          <w:szCs w:val="28"/>
        </w:rPr>
        <w:t>Chị</w:t>
      </w:r>
      <w:r>
        <w:rPr>
          <w:rFonts w:cs="Times New Roman"/>
          <w:sz w:val="28"/>
          <w:szCs w:val="28"/>
          <w:lang w:val="vi-VN"/>
        </w:rPr>
        <w:t xml:space="preserve"> Hân</w:t>
      </w:r>
      <w:r>
        <w:rPr>
          <w:rFonts w:cs="Times New Roman"/>
          <w:sz w:val="28"/>
          <w:szCs w:val="28"/>
        </w:rPr>
        <w:t>:</w:t>
      </w:r>
      <w:r w:rsidR="002B1F38" w:rsidRPr="002B1F38">
        <w:rPr>
          <w:rFonts w:cs="Times New Roman"/>
          <w:sz w:val="28"/>
          <w:szCs w:val="28"/>
        </w:rPr>
        <w:t xml:space="preserve"> OK em.</w:t>
      </w:r>
    </w:p>
    <w:p w:rsidR="002B1F38" w:rsidRPr="002B1F38" w:rsidRDefault="00B720E5" w:rsidP="005E5752">
      <w:pPr>
        <w:spacing w:line="360" w:lineRule="auto"/>
        <w:jc w:val="both"/>
        <w:rPr>
          <w:rFonts w:cs="Times New Roman"/>
          <w:sz w:val="28"/>
          <w:szCs w:val="28"/>
        </w:rPr>
      </w:pPr>
      <w:bookmarkStart w:id="0" w:name="_gjdgxs"/>
      <w:bookmarkEnd w:id="0"/>
      <w:r>
        <w:rPr>
          <w:rFonts w:cs="Times New Roman"/>
          <w:sz w:val="28"/>
          <w:szCs w:val="28"/>
        </w:rPr>
        <w:t>Người</w:t>
      </w:r>
      <w:r>
        <w:rPr>
          <w:rFonts w:cs="Times New Roman"/>
          <w:sz w:val="28"/>
          <w:szCs w:val="28"/>
          <w:lang w:val="vi-VN"/>
        </w:rPr>
        <w:t xml:space="preserve"> đại diện nhóm</w:t>
      </w:r>
      <w:r w:rsidR="002B1F38" w:rsidRPr="002B1F38">
        <w:rPr>
          <w:rFonts w:cs="Times New Roman"/>
          <w:sz w:val="28"/>
          <w:szCs w:val="28"/>
        </w:rPr>
        <w:t xml:space="preserve">: Tụi em cảm ơn chị đã dành thời gian để tham gia phỏng vấn cùng với chúng em ạ. Tụi em chào chị ạ. </w:t>
      </w:r>
    </w:p>
    <w:p w:rsidR="002B1F38" w:rsidRPr="002B1F38" w:rsidRDefault="002B1F38" w:rsidP="007371DE">
      <w:pPr>
        <w:spacing w:line="276" w:lineRule="auto"/>
        <w:jc w:val="both"/>
        <w:rPr>
          <w:rFonts w:cs="Times New Roman"/>
          <w:sz w:val="28"/>
          <w:szCs w:val="28"/>
          <w:lang w:val="vi-VN"/>
        </w:rPr>
      </w:pPr>
    </w:p>
    <w:p w:rsidR="002B1F38" w:rsidRPr="002B1F38" w:rsidRDefault="002B1F38" w:rsidP="007371DE">
      <w:pPr>
        <w:spacing w:line="276" w:lineRule="auto"/>
        <w:jc w:val="both"/>
        <w:rPr>
          <w:rFonts w:cs="Times New Roman"/>
          <w:sz w:val="28"/>
          <w:szCs w:val="28"/>
        </w:rPr>
      </w:pPr>
    </w:p>
    <w:p w:rsidR="00BC63C7" w:rsidRPr="002B1F38" w:rsidRDefault="00710F08" w:rsidP="007371DE">
      <w:pPr>
        <w:spacing w:line="276" w:lineRule="auto"/>
        <w:jc w:val="both"/>
        <w:rPr>
          <w:rFonts w:cs="Times New Roman"/>
          <w:sz w:val="28"/>
          <w:szCs w:val="28"/>
          <w:lang w:val="vi-VN"/>
        </w:rPr>
      </w:pPr>
      <w:r w:rsidRPr="002B1F38">
        <w:rPr>
          <w:rFonts w:cs="Times New Roman"/>
          <w:sz w:val="28"/>
          <w:szCs w:val="28"/>
        </w:rPr>
        <w:br/>
      </w:r>
    </w:p>
    <w:p w:rsidR="002B1F38" w:rsidRPr="002B1F38" w:rsidRDefault="002B1F38" w:rsidP="002B1F38">
      <w:pPr>
        <w:spacing w:line="276" w:lineRule="auto"/>
        <w:jc w:val="both"/>
        <w:rPr>
          <w:rFonts w:cs="Times New Roman"/>
          <w:sz w:val="28"/>
          <w:szCs w:val="28"/>
          <w:lang w:val="vi-VN"/>
        </w:rPr>
      </w:pPr>
      <w:r w:rsidRPr="002B1F38">
        <w:rPr>
          <w:rFonts w:cs="Times New Roman"/>
          <w:sz w:val="28"/>
          <w:szCs w:val="28"/>
        </w:rPr>
        <w:br/>
      </w:r>
    </w:p>
    <w:p w:rsidR="002B1F38" w:rsidRPr="002B1F38" w:rsidRDefault="002B1F38" w:rsidP="002B1F38">
      <w:pPr>
        <w:spacing w:line="276" w:lineRule="auto"/>
        <w:jc w:val="both"/>
        <w:rPr>
          <w:rFonts w:cs="Times New Roman"/>
          <w:sz w:val="28"/>
          <w:szCs w:val="28"/>
          <w:lang w:val="vi-VN"/>
        </w:rPr>
      </w:pPr>
      <w:r w:rsidRPr="002B1F38">
        <w:rPr>
          <w:rFonts w:cs="Times New Roman"/>
          <w:sz w:val="28"/>
          <w:szCs w:val="28"/>
          <w:lang w:val="vi-VN"/>
        </w:rPr>
        <w:lastRenderedPageBreak/>
        <w:t xml:space="preserve"> </w:t>
      </w:r>
    </w:p>
    <w:p w:rsidR="00830B6D" w:rsidRPr="002B1F38" w:rsidRDefault="00830B6D" w:rsidP="007371DE">
      <w:pPr>
        <w:spacing w:line="276" w:lineRule="auto"/>
        <w:jc w:val="both"/>
        <w:rPr>
          <w:rFonts w:cs="Times New Roman"/>
          <w:sz w:val="28"/>
          <w:szCs w:val="28"/>
          <w:lang w:val="vi-VN"/>
        </w:rPr>
      </w:pPr>
    </w:p>
    <w:p w:rsidR="001E323A" w:rsidRPr="002B1F38" w:rsidRDefault="001E323A" w:rsidP="007371DE">
      <w:pPr>
        <w:spacing w:line="276" w:lineRule="auto"/>
        <w:jc w:val="both"/>
        <w:rPr>
          <w:rFonts w:cs="Times New Roman"/>
          <w:sz w:val="28"/>
          <w:szCs w:val="28"/>
        </w:rPr>
      </w:pPr>
    </w:p>
    <w:sectPr w:rsidR="001E323A" w:rsidRPr="002B1F38" w:rsidSect="002649F8">
      <w:footerReference w:type="default" r:id="rId9"/>
      <w:pgSz w:w="12240" w:h="15840"/>
      <w:pgMar w:top="1440" w:right="1440" w:bottom="1440" w:left="1440" w:header="720" w:footer="720" w:gutter="0"/>
      <w:pgBorders w:display="firstPage" w:offsetFrom="page">
        <w:top w:val="thinThickSmallGap" w:sz="24" w:space="24" w:color="2F5496" w:themeColor="accent1" w:themeShade="BF"/>
        <w:left w:val="thinThickSmallGap" w:sz="24" w:space="24" w:color="2F5496" w:themeColor="accent1" w:themeShade="BF"/>
        <w:bottom w:val="thickThinSmallGap" w:sz="24" w:space="24" w:color="2F5496" w:themeColor="accent1" w:themeShade="BF"/>
        <w:right w:val="thickThinSmallGap" w:sz="24" w:space="24" w:color="2F5496" w:themeColor="accent1"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02DE5" w:rsidRDefault="00E02DE5" w:rsidP="0072611D">
      <w:pPr>
        <w:spacing w:after="0" w:line="240" w:lineRule="auto"/>
      </w:pPr>
      <w:r>
        <w:separator/>
      </w:r>
    </w:p>
  </w:endnote>
  <w:endnote w:type="continuationSeparator" w:id="0">
    <w:p w:rsidR="00E02DE5" w:rsidRDefault="00E02DE5" w:rsidP="00726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954775"/>
      <w:docPartObj>
        <w:docPartGallery w:val="Page Numbers (Bottom of Page)"/>
        <w:docPartUnique/>
      </w:docPartObj>
    </w:sdtPr>
    <w:sdtEndPr>
      <w:rPr>
        <w:noProof/>
      </w:rPr>
    </w:sdtEndPr>
    <w:sdtContent>
      <w:p w:rsidR="002649F8" w:rsidRDefault="002649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649F8" w:rsidRDefault="00264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02DE5" w:rsidRDefault="00E02DE5" w:rsidP="0072611D">
      <w:pPr>
        <w:spacing w:after="0" w:line="240" w:lineRule="auto"/>
      </w:pPr>
      <w:r>
        <w:separator/>
      </w:r>
    </w:p>
  </w:footnote>
  <w:footnote w:type="continuationSeparator" w:id="0">
    <w:p w:rsidR="00E02DE5" w:rsidRDefault="00E02DE5" w:rsidP="00726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601"/>
    <w:multiLevelType w:val="hybridMultilevel"/>
    <w:tmpl w:val="A4D62F50"/>
    <w:lvl w:ilvl="0" w:tplc="D188EB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82829"/>
    <w:multiLevelType w:val="multilevel"/>
    <w:tmpl w:val="EC146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711A6"/>
    <w:multiLevelType w:val="multilevel"/>
    <w:tmpl w:val="9168C9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41058"/>
    <w:multiLevelType w:val="multilevel"/>
    <w:tmpl w:val="80EAFC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E017F1"/>
    <w:multiLevelType w:val="multilevel"/>
    <w:tmpl w:val="574429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03958EF"/>
    <w:multiLevelType w:val="multilevel"/>
    <w:tmpl w:val="48147F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F22CF"/>
    <w:multiLevelType w:val="multilevel"/>
    <w:tmpl w:val="2A3C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765E48"/>
    <w:multiLevelType w:val="multilevel"/>
    <w:tmpl w:val="841CA7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D92C07"/>
    <w:multiLevelType w:val="multilevel"/>
    <w:tmpl w:val="A184C9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C574B6"/>
    <w:multiLevelType w:val="hybridMultilevel"/>
    <w:tmpl w:val="87009662"/>
    <w:lvl w:ilvl="0" w:tplc="66BA442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E5D29"/>
    <w:multiLevelType w:val="multilevel"/>
    <w:tmpl w:val="6B96C4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D94935"/>
    <w:multiLevelType w:val="multilevel"/>
    <w:tmpl w:val="6638117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276A20"/>
    <w:multiLevelType w:val="hybridMultilevel"/>
    <w:tmpl w:val="BF909A86"/>
    <w:lvl w:ilvl="0" w:tplc="9CDC21B6">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44E95"/>
    <w:multiLevelType w:val="multilevel"/>
    <w:tmpl w:val="EFE2412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4234410">
    <w:abstractNumId w:val="16"/>
  </w:num>
  <w:num w:numId="2" w16cid:durableId="1646813883">
    <w:abstractNumId w:val="1"/>
  </w:num>
  <w:num w:numId="3" w16cid:durableId="728766917">
    <w:abstractNumId w:val="6"/>
  </w:num>
  <w:num w:numId="4" w16cid:durableId="620068521">
    <w:abstractNumId w:val="0"/>
  </w:num>
  <w:num w:numId="5" w16cid:durableId="1068383003">
    <w:abstractNumId w:val="11"/>
  </w:num>
  <w:num w:numId="6" w16cid:durableId="147674965">
    <w:abstractNumId w:val="10"/>
  </w:num>
  <w:num w:numId="7" w16cid:durableId="775291799">
    <w:abstractNumId w:val="3"/>
    <w:lvlOverride w:ilvl="0">
      <w:lvl w:ilvl="0">
        <w:numFmt w:val="decimal"/>
        <w:lvlText w:val="%1."/>
        <w:lvlJc w:val="left"/>
      </w:lvl>
    </w:lvlOverride>
  </w:num>
  <w:num w:numId="8" w16cid:durableId="1152017984">
    <w:abstractNumId w:val="12"/>
    <w:lvlOverride w:ilvl="0">
      <w:lvl w:ilvl="0">
        <w:numFmt w:val="decimal"/>
        <w:lvlText w:val="%1."/>
        <w:lvlJc w:val="left"/>
      </w:lvl>
    </w:lvlOverride>
  </w:num>
  <w:num w:numId="9" w16cid:durableId="1266961581">
    <w:abstractNumId w:val="4"/>
    <w:lvlOverride w:ilvl="0">
      <w:lvl w:ilvl="0">
        <w:numFmt w:val="decimal"/>
        <w:lvlText w:val="%1."/>
        <w:lvlJc w:val="left"/>
      </w:lvl>
    </w:lvlOverride>
  </w:num>
  <w:num w:numId="10" w16cid:durableId="1727870064">
    <w:abstractNumId w:val="9"/>
    <w:lvlOverride w:ilvl="0">
      <w:lvl w:ilvl="0">
        <w:numFmt w:val="decimal"/>
        <w:lvlText w:val="%1."/>
        <w:lvlJc w:val="left"/>
      </w:lvl>
    </w:lvlOverride>
  </w:num>
  <w:num w:numId="11" w16cid:durableId="2143225404">
    <w:abstractNumId w:val="8"/>
  </w:num>
  <w:num w:numId="12" w16cid:durableId="1449202183">
    <w:abstractNumId w:val="13"/>
  </w:num>
  <w:num w:numId="13" w16cid:durableId="61951070">
    <w:abstractNumId w:val="13"/>
    <w:lvlOverride w:ilvl="0">
      <w:lvl w:ilvl="0">
        <w:numFmt w:val="decimal"/>
        <w:lvlText w:val="%1."/>
        <w:lvlJc w:val="left"/>
      </w:lvl>
    </w:lvlOverride>
  </w:num>
  <w:num w:numId="14" w16cid:durableId="265887965">
    <w:abstractNumId w:val="5"/>
    <w:lvlOverride w:ilvl="0">
      <w:lvl w:ilvl="0">
        <w:numFmt w:val="decimal"/>
        <w:lvlText w:val="%1."/>
        <w:lvlJc w:val="left"/>
      </w:lvl>
    </w:lvlOverride>
  </w:num>
  <w:num w:numId="15" w16cid:durableId="568275855">
    <w:abstractNumId w:val="7"/>
    <w:lvlOverride w:ilvl="0">
      <w:lvl w:ilvl="0">
        <w:numFmt w:val="decimal"/>
        <w:lvlText w:val="%1."/>
        <w:lvlJc w:val="left"/>
      </w:lvl>
    </w:lvlOverride>
  </w:num>
  <w:num w:numId="16" w16cid:durableId="273831885">
    <w:abstractNumId w:val="15"/>
  </w:num>
  <w:num w:numId="17" w16cid:durableId="973559225">
    <w:abstractNumId w:val="15"/>
    <w:lvlOverride w:ilvl="0">
      <w:lvl w:ilvl="0">
        <w:numFmt w:val="decimal"/>
        <w:lvlText w:val="%1."/>
        <w:lvlJc w:val="left"/>
      </w:lvl>
    </w:lvlOverride>
  </w:num>
  <w:num w:numId="18" w16cid:durableId="347372855">
    <w:abstractNumId w:val="2"/>
    <w:lvlOverride w:ilvl="0">
      <w:lvl w:ilvl="0">
        <w:numFmt w:val="decimal"/>
        <w:lvlText w:val="%1."/>
        <w:lvlJc w:val="left"/>
      </w:lvl>
    </w:lvlOverride>
  </w:num>
  <w:num w:numId="19" w16cid:durableId="204984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91D67"/>
    <w:rsid w:val="000B09C6"/>
    <w:rsid w:val="00115F41"/>
    <w:rsid w:val="001A7A6C"/>
    <w:rsid w:val="001E323A"/>
    <w:rsid w:val="002649F8"/>
    <w:rsid w:val="002B1F38"/>
    <w:rsid w:val="002D1B08"/>
    <w:rsid w:val="002D4909"/>
    <w:rsid w:val="0036371F"/>
    <w:rsid w:val="003800DA"/>
    <w:rsid w:val="00394334"/>
    <w:rsid w:val="003B029F"/>
    <w:rsid w:val="003F67D4"/>
    <w:rsid w:val="00456BBF"/>
    <w:rsid w:val="00510DE9"/>
    <w:rsid w:val="00532531"/>
    <w:rsid w:val="005E5752"/>
    <w:rsid w:val="006238F4"/>
    <w:rsid w:val="00646822"/>
    <w:rsid w:val="006758A9"/>
    <w:rsid w:val="006B65A7"/>
    <w:rsid w:val="00710F08"/>
    <w:rsid w:val="0072611D"/>
    <w:rsid w:val="007371DE"/>
    <w:rsid w:val="007B084C"/>
    <w:rsid w:val="007C1263"/>
    <w:rsid w:val="00830B6D"/>
    <w:rsid w:val="0089459F"/>
    <w:rsid w:val="009F1C83"/>
    <w:rsid w:val="009F5DD5"/>
    <w:rsid w:val="00A42696"/>
    <w:rsid w:val="00AD034E"/>
    <w:rsid w:val="00AD277C"/>
    <w:rsid w:val="00AE1732"/>
    <w:rsid w:val="00AE2118"/>
    <w:rsid w:val="00AF3523"/>
    <w:rsid w:val="00B05CC2"/>
    <w:rsid w:val="00B1327E"/>
    <w:rsid w:val="00B25DE7"/>
    <w:rsid w:val="00B64182"/>
    <w:rsid w:val="00B720E5"/>
    <w:rsid w:val="00BC63C7"/>
    <w:rsid w:val="00BE162C"/>
    <w:rsid w:val="00C4727D"/>
    <w:rsid w:val="00CD74F8"/>
    <w:rsid w:val="00CF17A9"/>
    <w:rsid w:val="00D100BB"/>
    <w:rsid w:val="00D36709"/>
    <w:rsid w:val="00DE01DA"/>
    <w:rsid w:val="00E02DE5"/>
    <w:rsid w:val="00E02ECF"/>
    <w:rsid w:val="00E50699"/>
    <w:rsid w:val="00EC5DBE"/>
    <w:rsid w:val="00F54C4A"/>
    <w:rsid w:val="00F70258"/>
    <w:rsid w:val="00F734AF"/>
    <w:rsid w:val="00FB1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53DA9"/>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710F08"/>
    <w:pPr>
      <w:spacing w:before="100" w:beforeAutospacing="1" w:after="100" w:afterAutospacing="1" w:line="240" w:lineRule="auto"/>
    </w:pPr>
    <w:rPr>
      <w:rFonts w:eastAsia="Times New Roman" w:cs="Times New Roman"/>
      <w:sz w:val="24"/>
      <w:szCs w:val="24"/>
    </w:rPr>
  </w:style>
  <w:style w:type="paragraph" w:styleId="Header">
    <w:name w:val="header"/>
    <w:basedOn w:val="Normal"/>
    <w:link w:val="HeaderChar"/>
    <w:uiPriority w:val="99"/>
    <w:unhideWhenUsed/>
    <w:rsid w:val="00726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11D"/>
    <w:rPr>
      <w:rFonts w:ascii="Times New Roman" w:hAnsi="Times New Roman"/>
      <w:sz w:val="26"/>
    </w:rPr>
  </w:style>
  <w:style w:type="paragraph" w:styleId="Footer">
    <w:name w:val="footer"/>
    <w:basedOn w:val="Normal"/>
    <w:link w:val="FooterChar"/>
    <w:uiPriority w:val="99"/>
    <w:unhideWhenUsed/>
    <w:rsid w:val="00726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11D"/>
    <w:rPr>
      <w:rFonts w:ascii="Times New Roman" w:hAnsi="Times New Roman"/>
      <w:sz w:val="26"/>
    </w:rPr>
  </w:style>
  <w:style w:type="character" w:styleId="LineNumber">
    <w:name w:val="line number"/>
    <w:basedOn w:val="DefaultParagraphFont"/>
    <w:uiPriority w:val="99"/>
    <w:semiHidden/>
    <w:unhideWhenUsed/>
    <w:rsid w:val="00726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1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8A8BC-809F-4A28-ABE8-A305A7238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13</Pages>
  <Words>2361</Words>
  <Characters>1346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âm Lê</cp:lastModifiedBy>
  <cp:revision>27</cp:revision>
  <dcterms:created xsi:type="dcterms:W3CDTF">2023-02-28T00:08:00Z</dcterms:created>
  <dcterms:modified xsi:type="dcterms:W3CDTF">2023-03-26T16:36:00Z</dcterms:modified>
</cp:coreProperties>
</file>